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12892" w:rsidRDefault="00212892">
      <w:pPr>
        <w:pStyle w:val="GvdeMetni"/>
        <w:rPr>
          <w:sz w:val="20"/>
          <w:u w:val="none"/>
        </w:rPr>
      </w:pPr>
    </w:p>
    <w:p w:rsidR="00212892" w:rsidRDefault="00212892">
      <w:pPr>
        <w:pStyle w:val="GvdeMetni"/>
        <w:rPr>
          <w:sz w:val="20"/>
          <w:u w:val="none"/>
        </w:rPr>
      </w:pPr>
    </w:p>
    <w:p w:rsidR="00212892" w:rsidRDefault="00212892">
      <w:pPr>
        <w:pStyle w:val="GvdeMetni"/>
        <w:rPr>
          <w:sz w:val="20"/>
          <w:u w:val="none"/>
        </w:rPr>
      </w:pPr>
    </w:p>
    <w:p w:rsidR="00212892" w:rsidRDefault="00212892">
      <w:pPr>
        <w:pStyle w:val="GvdeMetni"/>
        <w:rPr>
          <w:sz w:val="20"/>
          <w:u w:val="none"/>
        </w:rPr>
      </w:pPr>
    </w:p>
    <w:p w:rsidR="00212892" w:rsidRDefault="00212892">
      <w:pPr>
        <w:pStyle w:val="GvdeMetni"/>
        <w:rPr>
          <w:sz w:val="20"/>
          <w:u w:val="none"/>
        </w:rPr>
      </w:pPr>
    </w:p>
    <w:p w:rsidR="00212892" w:rsidRDefault="00212892">
      <w:pPr>
        <w:pStyle w:val="GvdeMetni"/>
        <w:rPr>
          <w:sz w:val="20"/>
          <w:u w:val="none"/>
        </w:rPr>
      </w:pPr>
    </w:p>
    <w:p w:rsidR="003A5CEA" w:rsidRDefault="003A5CEA" w:rsidP="003A5CEA">
      <w:pPr>
        <w:pStyle w:val="GvdeMetni"/>
        <w:tabs>
          <w:tab w:val="left" w:pos="7455"/>
        </w:tabs>
        <w:rPr>
          <w:sz w:val="20"/>
          <w:u w:val="none"/>
        </w:rPr>
      </w:pPr>
      <w:r>
        <w:rPr>
          <w:sz w:val="20"/>
          <w:u w:val="none"/>
        </w:rPr>
        <w:tab/>
      </w:r>
    </w:p>
    <w:p w:rsidR="003A5CEA" w:rsidRDefault="003A5CEA" w:rsidP="003A5CEA">
      <w:pPr>
        <w:pStyle w:val="GvdeMetni"/>
        <w:tabs>
          <w:tab w:val="left" w:pos="7455"/>
        </w:tabs>
        <w:rPr>
          <w:sz w:val="20"/>
          <w:u w:val="none"/>
        </w:rPr>
      </w:pPr>
    </w:p>
    <w:p w:rsidR="003A5CEA" w:rsidRDefault="003A5CEA" w:rsidP="003A5CEA">
      <w:pPr>
        <w:pStyle w:val="GvdeMetni"/>
        <w:tabs>
          <w:tab w:val="left" w:pos="7455"/>
        </w:tabs>
        <w:rPr>
          <w:sz w:val="20"/>
          <w:u w:val="none"/>
        </w:rPr>
      </w:pPr>
    </w:p>
    <w:p w:rsidR="00212892" w:rsidRDefault="00212892">
      <w:pPr>
        <w:pStyle w:val="GvdeMetni"/>
        <w:rPr>
          <w:sz w:val="20"/>
          <w:u w:val="none"/>
        </w:rPr>
      </w:pPr>
    </w:p>
    <w:p w:rsidR="00212892" w:rsidRPr="003A5CEA" w:rsidRDefault="003A5CEA">
      <w:pPr>
        <w:pStyle w:val="GvdeMetni"/>
        <w:rPr>
          <w:b/>
          <w:sz w:val="32"/>
          <w:szCs w:val="32"/>
          <w:u w:val="none"/>
        </w:rPr>
      </w:pPr>
      <w:r>
        <w:rPr>
          <w:sz w:val="20"/>
          <w:u w:val="none"/>
        </w:rPr>
        <w:tab/>
      </w:r>
      <w:r>
        <w:rPr>
          <w:sz w:val="20"/>
          <w:u w:val="none"/>
        </w:rPr>
        <w:tab/>
      </w:r>
      <w:r w:rsidR="000F7020" w:rsidRPr="000F7020">
        <w:rPr>
          <w:b/>
          <w:sz w:val="32"/>
          <w:szCs w:val="32"/>
          <w:u w:val="none"/>
        </w:rPr>
        <w:t>FACULTY OF ENGINEERING AND NATURAL SCIENCES</w:t>
      </w:r>
      <w:bookmarkStart w:id="0" w:name="_GoBack"/>
      <w:bookmarkEnd w:id="0"/>
    </w:p>
    <w:p w:rsidR="00212892" w:rsidRDefault="00E23AEA">
      <w:pPr>
        <w:spacing w:before="267"/>
        <w:ind w:left="2529"/>
        <w:rPr>
          <w:rFonts w:ascii="DIN" w:hAnsi="DIN"/>
          <w:b/>
          <w:sz w:val="30"/>
        </w:rPr>
      </w:pPr>
      <w:r>
        <w:rPr>
          <w:noProof/>
          <w:lang w:val="tr-TR" w:eastAsia="tr-TR"/>
        </w:rPr>
        <mc:AlternateContent>
          <mc:Choice Requires="wpg">
            <w:drawing>
              <wp:anchor distT="0" distB="0" distL="114300" distR="114300" simplePos="0" relativeHeight="251649024" behindDoc="0" locked="0" layoutInCell="1" allowOverlap="1">
                <wp:simplePos x="0" y="0"/>
                <wp:positionH relativeFrom="page">
                  <wp:posOffset>3587115</wp:posOffset>
                </wp:positionH>
                <wp:positionV relativeFrom="paragraph">
                  <wp:posOffset>-1021715</wp:posOffset>
                </wp:positionV>
                <wp:extent cx="354965" cy="156845"/>
                <wp:effectExtent l="5715" t="0" r="1270" b="1270"/>
                <wp:wrapNone/>
                <wp:docPr id="38" name="Group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54965" cy="156845"/>
                          <a:chOff x="5649" y="-1609"/>
                          <a:chExt cx="559" cy="247"/>
                        </a:xfrm>
                      </wpg:grpSpPr>
                      <pic:pic xmlns:pic="http://schemas.openxmlformats.org/drawingml/2006/picture">
                        <pic:nvPicPr>
                          <pic:cNvPr id="39" name="Picture 4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649" y="-1609"/>
                            <a:ext cx="459" cy="24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40" name="Line 39"/>
                        <wps:cNvCnPr>
                          <a:cxnSpLocks noChangeShapeType="1"/>
                        </wps:cNvCnPr>
                        <wps:spPr bwMode="auto">
                          <a:xfrm>
                            <a:off x="6140" y="-1407"/>
                            <a:ext cx="45" cy="0"/>
                          </a:xfrm>
                          <a:prstGeom prst="line">
                            <a:avLst/>
                          </a:prstGeom>
                          <a:noFill/>
                          <a:ln w="28283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2807E81" id="Group 38" o:spid="_x0000_s1026" style="position:absolute;margin-left:282.45pt;margin-top:-80.45pt;width:27.95pt;height:12.35pt;z-index:251649024;mso-position-horizontal-relative:page" coordorigin="5649,-1609" coordsize="559,24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0" o:spid="_x0000_s1027" type="#_x0000_t75" style="position:absolute;left:5649;top:-1609;width:459;height:2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">
                  <v:imagedata r:id="rId5" o:title=""/>
                </v:shape>
                <v:line id="Line 39" o:spid="_x0000_s1028" style="position:absolute;visibility:visible;mso-wrap-style:square" from="6140,-1407" to="6185,-14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" strokecolor="#231f20" strokeweight=".78564mm"/>
                <w10:wrap anchorx="page"/>
              </v:group>
            </w:pict>
          </mc:Fallback>
        </mc:AlternateContent>
      </w:r>
      <w:r>
        <w:rPr>
          <w:noProof/>
          <w:lang w:val="tr-TR" w:eastAsia="tr-TR"/>
        </w:rPr>
        <mc:AlternateContent>
          <mc:Choice Requires="wpg">
            <w:drawing>
              <wp:anchor distT="0" distB="0" distL="114300" distR="114300" simplePos="0" relativeHeight="251650048" behindDoc="0" locked="0" layoutInCell="1" allowOverlap="1">
                <wp:simplePos x="0" y="0"/>
                <wp:positionH relativeFrom="page">
                  <wp:posOffset>3611245</wp:posOffset>
                </wp:positionH>
                <wp:positionV relativeFrom="paragraph">
                  <wp:posOffset>-816610</wp:posOffset>
                </wp:positionV>
                <wp:extent cx="942975" cy="178435"/>
                <wp:effectExtent l="1270" t="0" r="0" b="3175"/>
                <wp:wrapNone/>
                <wp:docPr id="33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42975" cy="178435"/>
                          <a:chOff x="5687" y="-1286"/>
                          <a:chExt cx="1485" cy="281"/>
                        </a:xfrm>
                      </wpg:grpSpPr>
                      <pic:pic xmlns:pic="http://schemas.openxmlformats.org/drawingml/2006/picture">
                        <pic:nvPicPr>
                          <pic:cNvPr id="34" name="Picture 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687" y="-1286"/>
                            <a:ext cx="176" cy="28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5" name="Picture 3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896" y="-1237"/>
                            <a:ext cx="182" cy="23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6" name="Picture 3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111" y="-1286"/>
                            <a:ext cx="396" cy="28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7" name="Picture 3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551" y="-1231"/>
                            <a:ext cx="620" cy="22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BB681DD" id="Group 33" o:spid="_x0000_s1026" style="position:absolute;margin-left:284.35pt;margin-top:-64.3pt;width:74.25pt;height:14.05pt;z-index:251650048;mso-position-horizontal-relative:page" coordorigin="5687,-1286" coordsize="1485,28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">
                <v:shape id="Picture 37" o:spid="_x0000_s1027" type="#_x0000_t75" style="position:absolute;left:5687;top:-1286;width:176;height:2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">
                  <v:imagedata r:id="rId10" o:title=""/>
                </v:shape>
                <v:shape id="Picture 36" o:spid="_x0000_s1028" type="#_x0000_t75" style="position:absolute;left:5896;top:-1237;width:182;height:2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">
                  <v:imagedata r:id="rId11" o:title=""/>
                </v:shape>
                <v:shape id="Picture 35" o:spid="_x0000_s1029" type="#_x0000_t75" style="position:absolute;left:6111;top:-1286;width:396;height:2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">
                  <v:imagedata r:id="rId12" o:title=""/>
                </v:shape>
                <v:shape id="Picture 34" o:spid="_x0000_s1030" type="#_x0000_t75" style="position:absolute;left:6551;top:-1231;width:620;height:2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">
                  <v:imagedata r:id="rId13" o:title=""/>
                </v:shape>
                <w10:wrap anchorx="page"/>
              </v:group>
            </w:pict>
          </mc:Fallback>
        </mc:AlternateContent>
      </w:r>
      <w:r>
        <w:rPr>
          <w:noProof/>
          <w:lang w:val="tr-TR" w:eastAsia="tr-TR"/>
        </w:rPr>
        <mc:AlternateContent>
          <mc:Choice Requires="wpg">
            <w:drawing>
              <wp:anchor distT="0" distB="0" distL="114300" distR="114300" simplePos="0" relativeHeight="251651072" behindDoc="0" locked="0" layoutInCell="1" allowOverlap="1">
                <wp:simplePos x="0" y="0"/>
                <wp:positionH relativeFrom="page">
                  <wp:posOffset>3611245</wp:posOffset>
                </wp:positionH>
                <wp:positionV relativeFrom="paragraph">
                  <wp:posOffset>-582295</wp:posOffset>
                </wp:positionV>
                <wp:extent cx="1327785" cy="192405"/>
                <wp:effectExtent l="1270" t="5080" r="4445" b="2540"/>
                <wp:wrapNone/>
                <wp:docPr id="18" name="Group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27785" cy="192405"/>
                          <a:chOff x="5687" y="-917"/>
                          <a:chExt cx="2091" cy="303"/>
                        </a:xfrm>
                      </wpg:grpSpPr>
                      <pic:pic xmlns:pic="http://schemas.openxmlformats.org/drawingml/2006/picture">
                        <pic:nvPicPr>
                          <pic:cNvPr id="19" name="Picture 3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687" y="-912"/>
                            <a:ext cx="176" cy="28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0" name="Picture 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906" y="-857"/>
                            <a:ext cx="178" cy="22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1" name="Line 30"/>
                        <wps:cNvCnPr>
                          <a:cxnSpLocks noChangeShapeType="1"/>
                        </wps:cNvCnPr>
                        <wps:spPr bwMode="auto">
                          <a:xfrm>
                            <a:off x="6146" y="-857"/>
                            <a:ext cx="0" cy="220"/>
                          </a:xfrm>
                          <a:prstGeom prst="line">
                            <a:avLst/>
                          </a:prstGeom>
                          <a:noFill/>
                          <a:ln w="28931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2" name="Line 29"/>
                        <wps:cNvCnPr>
                          <a:cxnSpLocks noChangeShapeType="1"/>
                        </wps:cNvCnPr>
                        <wps:spPr bwMode="auto">
                          <a:xfrm>
                            <a:off x="6127" y="-899"/>
                            <a:ext cx="39" cy="0"/>
                          </a:xfrm>
                          <a:prstGeom prst="line">
                            <a:avLst/>
                          </a:prstGeom>
                          <a:noFill/>
                          <a:ln w="22416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3" name="AutoShape 28"/>
                        <wps:cNvSpPr>
                          <a:spLocks/>
                        </wps:cNvSpPr>
                        <wps:spPr bwMode="auto">
                          <a:xfrm>
                            <a:off x="6196" y="-857"/>
                            <a:ext cx="193" cy="220"/>
                          </a:xfrm>
                          <a:custGeom>
                            <a:avLst/>
                            <a:gdLst>
                              <a:gd name="T0" fmla="+- 0 6245 6196"/>
                              <a:gd name="T1" fmla="*/ T0 w 193"/>
                              <a:gd name="T2" fmla="+- 0 -857 -857"/>
                              <a:gd name="T3" fmla="*/ -857 h 220"/>
                              <a:gd name="T4" fmla="+- 0 6196 6196"/>
                              <a:gd name="T5" fmla="*/ T4 w 193"/>
                              <a:gd name="T6" fmla="+- 0 -857 -857"/>
                              <a:gd name="T7" fmla="*/ -857 h 220"/>
                              <a:gd name="T8" fmla="+- 0 6270 6196"/>
                              <a:gd name="T9" fmla="*/ T8 w 193"/>
                              <a:gd name="T10" fmla="+- 0 -637 -857"/>
                              <a:gd name="T11" fmla="*/ -637 h 220"/>
                              <a:gd name="T12" fmla="+- 0 6313 6196"/>
                              <a:gd name="T13" fmla="*/ T12 w 193"/>
                              <a:gd name="T14" fmla="+- 0 -637 -857"/>
                              <a:gd name="T15" fmla="*/ -637 h 220"/>
                              <a:gd name="T16" fmla="+- 0 6331 6196"/>
                              <a:gd name="T17" fmla="*/ T16 w 193"/>
                              <a:gd name="T18" fmla="+- 0 -690 -857"/>
                              <a:gd name="T19" fmla="*/ -690 h 220"/>
                              <a:gd name="T20" fmla="+- 0 6293 6196"/>
                              <a:gd name="T21" fmla="*/ T20 w 193"/>
                              <a:gd name="T22" fmla="+- 0 -690 -857"/>
                              <a:gd name="T23" fmla="*/ -690 h 220"/>
                              <a:gd name="T24" fmla="+- 0 6245 6196"/>
                              <a:gd name="T25" fmla="*/ T24 w 193"/>
                              <a:gd name="T26" fmla="+- 0 -857 -857"/>
                              <a:gd name="T27" fmla="*/ -857 h 220"/>
                              <a:gd name="T28" fmla="+- 0 6388 6196"/>
                              <a:gd name="T29" fmla="*/ T28 w 193"/>
                              <a:gd name="T30" fmla="+- 0 -857 -857"/>
                              <a:gd name="T31" fmla="*/ -857 h 220"/>
                              <a:gd name="T32" fmla="+- 0 6341 6196"/>
                              <a:gd name="T33" fmla="*/ T32 w 193"/>
                              <a:gd name="T34" fmla="+- 0 -857 -857"/>
                              <a:gd name="T35" fmla="*/ -857 h 220"/>
                              <a:gd name="T36" fmla="+- 0 6293 6196"/>
                              <a:gd name="T37" fmla="*/ T36 w 193"/>
                              <a:gd name="T38" fmla="+- 0 -690 -857"/>
                              <a:gd name="T39" fmla="*/ -690 h 220"/>
                              <a:gd name="T40" fmla="+- 0 6331 6196"/>
                              <a:gd name="T41" fmla="*/ T40 w 193"/>
                              <a:gd name="T42" fmla="+- 0 -690 -857"/>
                              <a:gd name="T43" fmla="*/ -690 h 220"/>
                              <a:gd name="T44" fmla="+- 0 6388 6196"/>
                              <a:gd name="T45" fmla="*/ T44 w 193"/>
                              <a:gd name="T46" fmla="+- 0 -857 -857"/>
                              <a:gd name="T47" fmla="*/ -857 h 22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193" h="220">
                                <a:moveTo>
                                  <a:pt x="49" y="0"/>
                                </a:moveTo>
                                <a:lnTo>
                                  <a:pt x="0" y="0"/>
                                </a:lnTo>
                                <a:lnTo>
                                  <a:pt x="74" y="220"/>
                                </a:lnTo>
                                <a:lnTo>
                                  <a:pt x="117" y="220"/>
                                </a:lnTo>
                                <a:lnTo>
                                  <a:pt x="135" y="167"/>
                                </a:lnTo>
                                <a:lnTo>
                                  <a:pt x="97" y="167"/>
                                </a:lnTo>
                                <a:lnTo>
                                  <a:pt x="49" y="0"/>
                                </a:lnTo>
                                <a:close/>
                                <a:moveTo>
                                  <a:pt x="192" y="0"/>
                                </a:moveTo>
                                <a:lnTo>
                                  <a:pt x="145" y="0"/>
                                </a:lnTo>
                                <a:lnTo>
                                  <a:pt x="97" y="167"/>
                                </a:lnTo>
                                <a:lnTo>
                                  <a:pt x="135" y="167"/>
                                </a:lnTo>
                                <a:lnTo>
                                  <a:pt x="19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31F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Line 27"/>
                        <wps:cNvCnPr>
                          <a:cxnSpLocks noChangeShapeType="1"/>
                        </wps:cNvCnPr>
                        <wps:spPr bwMode="auto">
                          <a:xfrm>
                            <a:off x="6417" y="-657"/>
                            <a:ext cx="166" cy="0"/>
                          </a:xfrm>
                          <a:prstGeom prst="line">
                            <a:avLst/>
                          </a:prstGeom>
                          <a:noFill/>
                          <a:ln w="24130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5" name="Line 26"/>
                        <wps:cNvCnPr>
                          <a:cxnSpLocks noChangeShapeType="1"/>
                        </wps:cNvCnPr>
                        <wps:spPr bwMode="auto">
                          <a:xfrm>
                            <a:off x="6417" y="-705"/>
                            <a:ext cx="45" cy="0"/>
                          </a:xfrm>
                          <a:prstGeom prst="line">
                            <a:avLst/>
                          </a:prstGeom>
                          <a:noFill/>
                          <a:ln w="36830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6" name="Line 25"/>
                        <wps:cNvCnPr>
                          <a:cxnSpLocks noChangeShapeType="1"/>
                        </wps:cNvCnPr>
                        <wps:spPr bwMode="auto">
                          <a:xfrm>
                            <a:off x="6417" y="-753"/>
                            <a:ext cx="151" cy="0"/>
                          </a:xfrm>
                          <a:prstGeom prst="line">
                            <a:avLst/>
                          </a:prstGeom>
                          <a:noFill/>
                          <a:ln w="24130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7" name="Line 24"/>
                        <wps:cNvCnPr>
                          <a:cxnSpLocks noChangeShapeType="1"/>
                        </wps:cNvCnPr>
                        <wps:spPr bwMode="auto">
                          <a:xfrm>
                            <a:off x="6417" y="-795"/>
                            <a:ext cx="45" cy="0"/>
                          </a:xfrm>
                          <a:prstGeom prst="line">
                            <a:avLst/>
                          </a:prstGeom>
                          <a:noFill/>
                          <a:ln w="29210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8" name="Line 23"/>
                        <wps:cNvCnPr>
                          <a:cxnSpLocks noChangeShapeType="1"/>
                        </wps:cNvCnPr>
                        <wps:spPr bwMode="auto">
                          <a:xfrm>
                            <a:off x="6417" y="-837"/>
                            <a:ext cx="161" cy="0"/>
                          </a:xfrm>
                          <a:prstGeom prst="line">
                            <a:avLst/>
                          </a:prstGeom>
                          <a:noFill/>
                          <a:ln w="24130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9" name="AutoShape 22"/>
                        <wps:cNvSpPr>
                          <a:spLocks/>
                        </wps:cNvSpPr>
                        <wps:spPr bwMode="auto">
                          <a:xfrm>
                            <a:off x="6620" y="-863"/>
                            <a:ext cx="391" cy="232"/>
                          </a:xfrm>
                          <a:custGeom>
                            <a:avLst/>
                            <a:gdLst>
                              <a:gd name="T0" fmla="+- 0 6792 6620"/>
                              <a:gd name="T1" fmla="*/ T0 w 391"/>
                              <a:gd name="T2" fmla="+- 0 -650 -863"/>
                              <a:gd name="T3" fmla="*/ -650 h 232"/>
                              <a:gd name="T4" fmla="+- 0 6789 6620"/>
                              <a:gd name="T5" fmla="*/ T4 w 391"/>
                              <a:gd name="T6" fmla="+- 0 -666 -863"/>
                              <a:gd name="T7" fmla="*/ -666 h 232"/>
                              <a:gd name="T8" fmla="+- 0 6784 6620"/>
                              <a:gd name="T9" fmla="*/ T8 w 391"/>
                              <a:gd name="T10" fmla="+- 0 -723 -863"/>
                              <a:gd name="T11" fmla="*/ -723 h 232"/>
                              <a:gd name="T12" fmla="+- 0 6761 6620"/>
                              <a:gd name="T13" fmla="*/ T12 w 391"/>
                              <a:gd name="T14" fmla="+- 0 -742 -863"/>
                              <a:gd name="T15" fmla="*/ -742 h 232"/>
                              <a:gd name="T16" fmla="+- 0 6785 6620"/>
                              <a:gd name="T17" fmla="*/ T16 w 391"/>
                              <a:gd name="T18" fmla="+- 0 -760 -863"/>
                              <a:gd name="T19" fmla="*/ -760 h 232"/>
                              <a:gd name="T20" fmla="+- 0 6795 6620"/>
                              <a:gd name="T21" fmla="*/ T20 w 391"/>
                              <a:gd name="T22" fmla="+- 0 -803 -863"/>
                              <a:gd name="T23" fmla="*/ -803 h 232"/>
                              <a:gd name="T24" fmla="+- 0 6789 6620"/>
                              <a:gd name="T25" fmla="*/ T24 w 391"/>
                              <a:gd name="T26" fmla="+- 0 -824 -863"/>
                              <a:gd name="T27" fmla="*/ -824 h 232"/>
                              <a:gd name="T28" fmla="+- 0 6768 6620"/>
                              <a:gd name="T29" fmla="*/ T28 w 391"/>
                              <a:gd name="T30" fmla="+- 0 -848 -863"/>
                              <a:gd name="T31" fmla="*/ -848 h 232"/>
                              <a:gd name="T32" fmla="+- 0 6749 6620"/>
                              <a:gd name="T33" fmla="*/ T32 w 391"/>
                              <a:gd name="T34" fmla="+- 0 -801 -863"/>
                              <a:gd name="T35" fmla="*/ -801 h 232"/>
                              <a:gd name="T36" fmla="+- 0 6731 6620"/>
                              <a:gd name="T37" fmla="*/ T36 w 391"/>
                              <a:gd name="T38" fmla="+- 0 -761 -863"/>
                              <a:gd name="T39" fmla="*/ -761 h 232"/>
                              <a:gd name="T40" fmla="+- 0 6665 6620"/>
                              <a:gd name="T41" fmla="*/ T40 w 391"/>
                              <a:gd name="T42" fmla="+- 0 -819 -863"/>
                              <a:gd name="T43" fmla="*/ -819 h 232"/>
                              <a:gd name="T44" fmla="+- 0 6745 6620"/>
                              <a:gd name="T45" fmla="*/ T44 w 391"/>
                              <a:gd name="T46" fmla="+- 0 -810 -863"/>
                              <a:gd name="T47" fmla="*/ -810 h 232"/>
                              <a:gd name="T48" fmla="+- 0 6740 6620"/>
                              <a:gd name="T49" fmla="*/ T48 w 391"/>
                              <a:gd name="T50" fmla="+- 0 -856 -863"/>
                              <a:gd name="T51" fmla="*/ -856 h 232"/>
                              <a:gd name="T52" fmla="+- 0 6620 6620"/>
                              <a:gd name="T53" fmla="*/ T52 w 391"/>
                              <a:gd name="T54" fmla="+- 0 -637 -863"/>
                              <a:gd name="T55" fmla="*/ -637 h 232"/>
                              <a:gd name="T56" fmla="+- 0 6722 6620"/>
                              <a:gd name="T57" fmla="*/ T56 w 391"/>
                              <a:gd name="T58" fmla="+- 0 -723 -863"/>
                              <a:gd name="T59" fmla="*/ -723 h 232"/>
                              <a:gd name="T60" fmla="+- 0 6743 6620"/>
                              <a:gd name="T61" fmla="*/ T60 w 391"/>
                              <a:gd name="T62" fmla="+- 0 -702 -863"/>
                              <a:gd name="T63" fmla="*/ -702 h 232"/>
                              <a:gd name="T64" fmla="+- 0 6746 6620"/>
                              <a:gd name="T65" fmla="*/ T64 w 391"/>
                              <a:gd name="T66" fmla="+- 0 -646 -863"/>
                              <a:gd name="T67" fmla="*/ -646 h 232"/>
                              <a:gd name="T68" fmla="+- 0 6799 6620"/>
                              <a:gd name="T69" fmla="*/ T68 w 391"/>
                              <a:gd name="T70" fmla="+- 0 -637 -863"/>
                              <a:gd name="T71" fmla="*/ -637 h 232"/>
                              <a:gd name="T72" fmla="+- 0 7009 6620"/>
                              <a:gd name="T73" fmla="*/ T72 w 391"/>
                              <a:gd name="T74" fmla="+- 0 -715 -863"/>
                              <a:gd name="T75" fmla="*/ -715 h 232"/>
                              <a:gd name="T76" fmla="+- 0 6991 6620"/>
                              <a:gd name="T77" fmla="*/ T76 w 391"/>
                              <a:gd name="T78" fmla="+- 0 -746 -863"/>
                              <a:gd name="T79" fmla="*/ -746 h 232"/>
                              <a:gd name="T80" fmla="+- 0 6965 6620"/>
                              <a:gd name="T81" fmla="*/ T80 w 391"/>
                              <a:gd name="T82" fmla="+- 0 -759 -863"/>
                              <a:gd name="T83" fmla="*/ -759 h 232"/>
                              <a:gd name="T84" fmla="+- 0 6890 6620"/>
                              <a:gd name="T85" fmla="*/ T84 w 391"/>
                              <a:gd name="T86" fmla="+- 0 -778 -863"/>
                              <a:gd name="T87" fmla="*/ -778 h 232"/>
                              <a:gd name="T88" fmla="+- 0 6875 6620"/>
                              <a:gd name="T89" fmla="*/ T88 w 391"/>
                              <a:gd name="T90" fmla="+- 0 -790 -863"/>
                              <a:gd name="T91" fmla="*/ -790 h 232"/>
                              <a:gd name="T92" fmla="+- 0 6893 6620"/>
                              <a:gd name="T93" fmla="*/ T92 w 391"/>
                              <a:gd name="T94" fmla="+- 0 -823 -863"/>
                              <a:gd name="T95" fmla="*/ -823 h 232"/>
                              <a:gd name="T96" fmla="+- 0 6934 6620"/>
                              <a:gd name="T97" fmla="*/ T96 w 391"/>
                              <a:gd name="T98" fmla="+- 0 -823 -863"/>
                              <a:gd name="T99" fmla="*/ -823 h 232"/>
                              <a:gd name="T100" fmla="+- 0 6959 6620"/>
                              <a:gd name="T101" fmla="*/ T100 w 391"/>
                              <a:gd name="T102" fmla="+- 0 -791 -863"/>
                              <a:gd name="T103" fmla="*/ -791 h 232"/>
                              <a:gd name="T104" fmla="+- 0 6996 6620"/>
                              <a:gd name="T105" fmla="*/ T104 w 391"/>
                              <a:gd name="T106" fmla="+- 0 -822 -863"/>
                              <a:gd name="T107" fmla="*/ -822 h 232"/>
                              <a:gd name="T108" fmla="+- 0 6978 6620"/>
                              <a:gd name="T109" fmla="*/ T108 w 391"/>
                              <a:gd name="T110" fmla="+- 0 -845 -863"/>
                              <a:gd name="T111" fmla="*/ -845 h 232"/>
                              <a:gd name="T112" fmla="+- 0 6935 6620"/>
                              <a:gd name="T113" fmla="*/ T112 w 391"/>
                              <a:gd name="T114" fmla="+- 0 -862 -863"/>
                              <a:gd name="T115" fmla="*/ -862 h 232"/>
                              <a:gd name="T116" fmla="+- 0 6881 6620"/>
                              <a:gd name="T117" fmla="*/ T116 w 391"/>
                              <a:gd name="T118" fmla="+- 0 -858 -863"/>
                              <a:gd name="T119" fmla="*/ -858 h 232"/>
                              <a:gd name="T120" fmla="+- 0 6844 6620"/>
                              <a:gd name="T121" fmla="*/ T120 w 391"/>
                              <a:gd name="T122" fmla="+- 0 -833 -863"/>
                              <a:gd name="T123" fmla="*/ -833 h 232"/>
                              <a:gd name="T124" fmla="+- 0 6832 6620"/>
                              <a:gd name="T125" fmla="*/ T124 w 391"/>
                              <a:gd name="T126" fmla="+- 0 -795 -863"/>
                              <a:gd name="T127" fmla="*/ -795 h 232"/>
                              <a:gd name="T128" fmla="+- 0 6845 6620"/>
                              <a:gd name="T129" fmla="*/ T128 w 391"/>
                              <a:gd name="T130" fmla="+- 0 -756 -863"/>
                              <a:gd name="T131" fmla="*/ -756 h 232"/>
                              <a:gd name="T132" fmla="+- 0 6873 6620"/>
                              <a:gd name="T133" fmla="*/ T132 w 391"/>
                              <a:gd name="T134" fmla="+- 0 -738 -863"/>
                              <a:gd name="T135" fmla="*/ -738 h 232"/>
                              <a:gd name="T136" fmla="+- 0 6940 6620"/>
                              <a:gd name="T137" fmla="*/ T136 w 391"/>
                              <a:gd name="T138" fmla="+- 0 -722 -863"/>
                              <a:gd name="T139" fmla="*/ -722 h 232"/>
                              <a:gd name="T140" fmla="+- 0 6963 6620"/>
                              <a:gd name="T141" fmla="*/ T140 w 391"/>
                              <a:gd name="T142" fmla="+- 0 -711 -863"/>
                              <a:gd name="T143" fmla="*/ -711 h 232"/>
                              <a:gd name="T144" fmla="+- 0 6960 6620"/>
                              <a:gd name="T145" fmla="*/ T144 w 391"/>
                              <a:gd name="T146" fmla="+- 0 -677 -863"/>
                              <a:gd name="T147" fmla="*/ -677 h 232"/>
                              <a:gd name="T148" fmla="+- 0 6920 6620"/>
                              <a:gd name="T149" fmla="*/ T148 w 391"/>
                              <a:gd name="T150" fmla="+- 0 -669 -863"/>
                              <a:gd name="T151" fmla="*/ -669 h 232"/>
                              <a:gd name="T152" fmla="+- 0 6887 6620"/>
                              <a:gd name="T153" fmla="*/ T152 w 391"/>
                              <a:gd name="T154" fmla="+- 0 -677 -863"/>
                              <a:gd name="T155" fmla="*/ -677 h 232"/>
                              <a:gd name="T156" fmla="+- 0 6874 6620"/>
                              <a:gd name="T157" fmla="*/ T156 w 391"/>
                              <a:gd name="T158" fmla="+- 0 -695 -863"/>
                              <a:gd name="T159" fmla="*/ -695 h 232"/>
                              <a:gd name="T160" fmla="+- 0 6830 6620"/>
                              <a:gd name="T161" fmla="*/ T160 w 391"/>
                              <a:gd name="T162" fmla="+- 0 -689 -863"/>
                              <a:gd name="T163" fmla="*/ -689 h 232"/>
                              <a:gd name="T164" fmla="+- 0 6853 6620"/>
                              <a:gd name="T165" fmla="*/ T164 w 391"/>
                              <a:gd name="T166" fmla="+- 0 -651 -863"/>
                              <a:gd name="T167" fmla="*/ -651 h 232"/>
                              <a:gd name="T168" fmla="+- 0 6901 6620"/>
                              <a:gd name="T169" fmla="*/ T168 w 391"/>
                              <a:gd name="T170" fmla="+- 0 -633 -863"/>
                              <a:gd name="T171" fmla="*/ -633 h 232"/>
                              <a:gd name="T172" fmla="+- 0 6959 6620"/>
                              <a:gd name="T173" fmla="*/ T172 w 391"/>
                              <a:gd name="T174" fmla="+- 0 -636 -863"/>
                              <a:gd name="T175" fmla="*/ -636 h 232"/>
                              <a:gd name="T176" fmla="+- 0 6997 6620"/>
                              <a:gd name="T177" fmla="*/ T176 w 391"/>
                              <a:gd name="T178" fmla="+- 0 -662 -863"/>
                              <a:gd name="T179" fmla="*/ -662 h 232"/>
                              <a:gd name="T180" fmla="+- 0 7009 6620"/>
                              <a:gd name="T181" fmla="*/ T180 w 391"/>
                              <a:gd name="T182" fmla="+- 0 -687 -863"/>
                              <a:gd name="T183" fmla="*/ -687 h 23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</a:cxnLst>
                            <a:rect l="0" t="0" r="r" b="b"/>
                            <a:pathLst>
                              <a:path w="391" h="232">
                                <a:moveTo>
                                  <a:pt x="179" y="220"/>
                                </a:moveTo>
                                <a:lnTo>
                                  <a:pt x="174" y="218"/>
                                </a:lnTo>
                                <a:lnTo>
                                  <a:pt x="172" y="213"/>
                                </a:lnTo>
                                <a:lnTo>
                                  <a:pt x="170" y="208"/>
                                </a:lnTo>
                                <a:lnTo>
                                  <a:pt x="170" y="204"/>
                                </a:lnTo>
                                <a:lnTo>
                                  <a:pt x="169" y="197"/>
                                </a:lnTo>
                                <a:lnTo>
                                  <a:pt x="169" y="157"/>
                                </a:lnTo>
                                <a:lnTo>
                                  <a:pt x="167" y="146"/>
                                </a:lnTo>
                                <a:lnTo>
                                  <a:pt x="164" y="140"/>
                                </a:lnTo>
                                <a:lnTo>
                                  <a:pt x="159" y="131"/>
                                </a:lnTo>
                                <a:lnTo>
                                  <a:pt x="152" y="125"/>
                                </a:lnTo>
                                <a:lnTo>
                                  <a:pt x="141" y="121"/>
                                </a:lnTo>
                                <a:lnTo>
                                  <a:pt x="153" y="117"/>
                                </a:lnTo>
                                <a:lnTo>
                                  <a:pt x="162" y="110"/>
                                </a:lnTo>
                                <a:lnTo>
                                  <a:pt x="165" y="103"/>
                                </a:lnTo>
                                <a:lnTo>
                                  <a:pt x="173" y="90"/>
                                </a:lnTo>
                                <a:lnTo>
                                  <a:pt x="175" y="79"/>
                                </a:lnTo>
                                <a:lnTo>
                                  <a:pt x="175" y="60"/>
                                </a:lnTo>
                                <a:lnTo>
                                  <a:pt x="174" y="53"/>
                                </a:lnTo>
                                <a:lnTo>
                                  <a:pt x="171" y="44"/>
                                </a:lnTo>
                                <a:lnTo>
                                  <a:pt x="169" y="39"/>
                                </a:lnTo>
                                <a:lnTo>
                                  <a:pt x="165" y="33"/>
                                </a:lnTo>
                                <a:lnTo>
                                  <a:pt x="155" y="21"/>
                                </a:lnTo>
                                <a:lnTo>
                                  <a:pt x="148" y="15"/>
                                </a:lnTo>
                                <a:lnTo>
                                  <a:pt x="132" y="8"/>
                                </a:lnTo>
                                <a:lnTo>
                                  <a:pt x="129" y="8"/>
                                </a:lnTo>
                                <a:lnTo>
                                  <a:pt x="129" y="62"/>
                                </a:lnTo>
                                <a:lnTo>
                                  <a:pt x="129" y="87"/>
                                </a:lnTo>
                                <a:lnTo>
                                  <a:pt x="125" y="96"/>
                                </a:lnTo>
                                <a:lnTo>
                                  <a:pt x="111" y="102"/>
                                </a:lnTo>
                                <a:lnTo>
                                  <a:pt x="104" y="103"/>
                                </a:lnTo>
                                <a:lnTo>
                                  <a:pt x="45" y="103"/>
                                </a:lnTo>
                                <a:lnTo>
                                  <a:pt x="45" y="44"/>
                                </a:lnTo>
                                <a:lnTo>
                                  <a:pt x="105" y="44"/>
                                </a:lnTo>
                                <a:lnTo>
                                  <a:pt x="112" y="46"/>
                                </a:lnTo>
                                <a:lnTo>
                                  <a:pt x="125" y="53"/>
                                </a:lnTo>
                                <a:lnTo>
                                  <a:pt x="129" y="62"/>
                                </a:lnTo>
                                <a:lnTo>
                                  <a:pt x="129" y="8"/>
                                </a:lnTo>
                                <a:lnTo>
                                  <a:pt x="120" y="7"/>
                                </a:lnTo>
                                <a:lnTo>
                                  <a:pt x="105" y="6"/>
                                </a:lnTo>
                                <a:lnTo>
                                  <a:pt x="0" y="6"/>
                                </a:lnTo>
                                <a:lnTo>
                                  <a:pt x="0" y="226"/>
                                </a:lnTo>
                                <a:lnTo>
                                  <a:pt x="45" y="226"/>
                                </a:lnTo>
                                <a:lnTo>
                                  <a:pt x="45" y="140"/>
                                </a:lnTo>
                                <a:lnTo>
                                  <a:pt x="102" y="140"/>
                                </a:lnTo>
                                <a:lnTo>
                                  <a:pt x="111" y="142"/>
                                </a:lnTo>
                                <a:lnTo>
                                  <a:pt x="120" y="151"/>
                                </a:lnTo>
                                <a:lnTo>
                                  <a:pt x="123" y="161"/>
                                </a:lnTo>
                                <a:lnTo>
                                  <a:pt x="123" y="202"/>
                                </a:lnTo>
                                <a:lnTo>
                                  <a:pt x="124" y="208"/>
                                </a:lnTo>
                                <a:lnTo>
                                  <a:pt x="126" y="217"/>
                                </a:lnTo>
                                <a:lnTo>
                                  <a:pt x="127" y="221"/>
                                </a:lnTo>
                                <a:lnTo>
                                  <a:pt x="128" y="226"/>
                                </a:lnTo>
                                <a:lnTo>
                                  <a:pt x="179" y="226"/>
                                </a:lnTo>
                                <a:lnTo>
                                  <a:pt x="179" y="220"/>
                                </a:lnTo>
                                <a:moveTo>
                                  <a:pt x="391" y="162"/>
                                </a:moveTo>
                                <a:lnTo>
                                  <a:pt x="389" y="148"/>
                                </a:lnTo>
                                <a:lnTo>
                                  <a:pt x="386" y="136"/>
                                </a:lnTo>
                                <a:lnTo>
                                  <a:pt x="380" y="125"/>
                                </a:lnTo>
                                <a:lnTo>
                                  <a:pt x="371" y="117"/>
                                </a:lnTo>
                                <a:lnTo>
                                  <a:pt x="364" y="112"/>
                                </a:lnTo>
                                <a:lnTo>
                                  <a:pt x="355" y="108"/>
                                </a:lnTo>
                                <a:lnTo>
                                  <a:pt x="345" y="104"/>
                                </a:lnTo>
                                <a:lnTo>
                                  <a:pt x="333" y="101"/>
                                </a:lnTo>
                                <a:lnTo>
                                  <a:pt x="280" y="88"/>
                                </a:lnTo>
                                <a:lnTo>
                                  <a:pt x="270" y="85"/>
                                </a:lnTo>
                                <a:lnTo>
                                  <a:pt x="265" y="83"/>
                                </a:lnTo>
                                <a:lnTo>
                                  <a:pt x="258" y="79"/>
                                </a:lnTo>
                                <a:lnTo>
                                  <a:pt x="255" y="73"/>
                                </a:lnTo>
                                <a:lnTo>
                                  <a:pt x="255" y="57"/>
                                </a:lnTo>
                                <a:lnTo>
                                  <a:pt x="258" y="50"/>
                                </a:lnTo>
                                <a:lnTo>
                                  <a:pt x="273" y="40"/>
                                </a:lnTo>
                                <a:lnTo>
                                  <a:pt x="282" y="38"/>
                                </a:lnTo>
                                <a:lnTo>
                                  <a:pt x="305" y="38"/>
                                </a:lnTo>
                                <a:lnTo>
                                  <a:pt x="314" y="40"/>
                                </a:lnTo>
                                <a:lnTo>
                                  <a:pt x="333" y="49"/>
                                </a:lnTo>
                                <a:lnTo>
                                  <a:pt x="339" y="58"/>
                                </a:lnTo>
                                <a:lnTo>
                                  <a:pt x="339" y="72"/>
                                </a:lnTo>
                                <a:lnTo>
                                  <a:pt x="384" y="72"/>
                                </a:lnTo>
                                <a:lnTo>
                                  <a:pt x="381" y="55"/>
                                </a:lnTo>
                                <a:lnTo>
                                  <a:pt x="376" y="41"/>
                                </a:lnTo>
                                <a:lnTo>
                                  <a:pt x="375" y="38"/>
                                </a:lnTo>
                                <a:lnTo>
                                  <a:pt x="368" y="29"/>
                                </a:lnTo>
                                <a:lnTo>
                                  <a:pt x="358" y="18"/>
                                </a:lnTo>
                                <a:lnTo>
                                  <a:pt x="344" y="10"/>
                                </a:lnTo>
                                <a:lnTo>
                                  <a:pt x="330" y="5"/>
                                </a:lnTo>
                                <a:lnTo>
                                  <a:pt x="315" y="1"/>
                                </a:lnTo>
                                <a:lnTo>
                                  <a:pt x="298" y="0"/>
                                </a:lnTo>
                                <a:lnTo>
                                  <a:pt x="278" y="1"/>
                                </a:lnTo>
                                <a:lnTo>
                                  <a:pt x="261" y="5"/>
                                </a:lnTo>
                                <a:lnTo>
                                  <a:pt x="246" y="11"/>
                                </a:lnTo>
                                <a:lnTo>
                                  <a:pt x="234" y="19"/>
                                </a:lnTo>
                                <a:lnTo>
                                  <a:pt x="224" y="30"/>
                                </a:lnTo>
                                <a:lnTo>
                                  <a:pt x="218" y="41"/>
                                </a:lnTo>
                                <a:lnTo>
                                  <a:pt x="213" y="54"/>
                                </a:lnTo>
                                <a:lnTo>
                                  <a:pt x="212" y="68"/>
                                </a:lnTo>
                                <a:lnTo>
                                  <a:pt x="214" y="84"/>
                                </a:lnTo>
                                <a:lnTo>
                                  <a:pt x="218" y="96"/>
                                </a:lnTo>
                                <a:lnTo>
                                  <a:pt x="225" y="107"/>
                                </a:lnTo>
                                <a:lnTo>
                                  <a:pt x="234" y="116"/>
                                </a:lnTo>
                                <a:lnTo>
                                  <a:pt x="242" y="120"/>
                                </a:lnTo>
                                <a:lnTo>
                                  <a:pt x="253" y="125"/>
                                </a:lnTo>
                                <a:lnTo>
                                  <a:pt x="266" y="129"/>
                                </a:lnTo>
                                <a:lnTo>
                                  <a:pt x="282" y="133"/>
                                </a:lnTo>
                                <a:lnTo>
                                  <a:pt x="320" y="141"/>
                                </a:lnTo>
                                <a:lnTo>
                                  <a:pt x="330" y="144"/>
                                </a:lnTo>
                                <a:lnTo>
                                  <a:pt x="337" y="148"/>
                                </a:lnTo>
                                <a:lnTo>
                                  <a:pt x="343" y="152"/>
                                </a:lnTo>
                                <a:lnTo>
                                  <a:pt x="346" y="158"/>
                                </a:lnTo>
                                <a:lnTo>
                                  <a:pt x="346" y="177"/>
                                </a:lnTo>
                                <a:lnTo>
                                  <a:pt x="340" y="186"/>
                                </a:lnTo>
                                <a:lnTo>
                                  <a:pt x="320" y="193"/>
                                </a:lnTo>
                                <a:lnTo>
                                  <a:pt x="311" y="194"/>
                                </a:lnTo>
                                <a:lnTo>
                                  <a:pt x="300" y="194"/>
                                </a:lnTo>
                                <a:lnTo>
                                  <a:pt x="287" y="193"/>
                                </a:lnTo>
                                <a:lnTo>
                                  <a:pt x="276" y="191"/>
                                </a:lnTo>
                                <a:lnTo>
                                  <a:pt x="267" y="186"/>
                                </a:lnTo>
                                <a:lnTo>
                                  <a:pt x="261" y="181"/>
                                </a:lnTo>
                                <a:lnTo>
                                  <a:pt x="257" y="176"/>
                                </a:lnTo>
                                <a:lnTo>
                                  <a:pt x="254" y="168"/>
                                </a:lnTo>
                                <a:lnTo>
                                  <a:pt x="252" y="158"/>
                                </a:lnTo>
                                <a:lnTo>
                                  <a:pt x="209" y="158"/>
                                </a:lnTo>
                                <a:lnTo>
                                  <a:pt x="210" y="174"/>
                                </a:lnTo>
                                <a:lnTo>
                                  <a:pt x="215" y="189"/>
                                </a:lnTo>
                                <a:lnTo>
                                  <a:pt x="223" y="201"/>
                                </a:lnTo>
                                <a:lnTo>
                                  <a:pt x="233" y="212"/>
                                </a:lnTo>
                                <a:lnTo>
                                  <a:pt x="247" y="220"/>
                                </a:lnTo>
                                <a:lnTo>
                                  <a:pt x="263" y="227"/>
                                </a:lnTo>
                                <a:lnTo>
                                  <a:pt x="281" y="230"/>
                                </a:lnTo>
                                <a:lnTo>
                                  <a:pt x="302" y="231"/>
                                </a:lnTo>
                                <a:lnTo>
                                  <a:pt x="322" y="230"/>
                                </a:lnTo>
                                <a:lnTo>
                                  <a:pt x="339" y="227"/>
                                </a:lnTo>
                                <a:lnTo>
                                  <a:pt x="354" y="220"/>
                                </a:lnTo>
                                <a:lnTo>
                                  <a:pt x="367" y="212"/>
                                </a:lnTo>
                                <a:lnTo>
                                  <a:pt x="377" y="201"/>
                                </a:lnTo>
                                <a:lnTo>
                                  <a:pt x="382" y="194"/>
                                </a:lnTo>
                                <a:lnTo>
                                  <a:pt x="385" y="189"/>
                                </a:lnTo>
                                <a:lnTo>
                                  <a:pt x="389" y="176"/>
                                </a:lnTo>
                                <a:lnTo>
                                  <a:pt x="391" y="162"/>
                                </a:lnTo>
                              </a:path>
                            </a:pathLst>
                          </a:custGeom>
                          <a:solidFill>
                            <a:srgbClr val="231F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025" y="-917"/>
                            <a:ext cx="664" cy="30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31" name="Line 20"/>
                        <wps:cNvCnPr>
                          <a:cxnSpLocks noChangeShapeType="1"/>
                        </wps:cNvCnPr>
                        <wps:spPr bwMode="auto">
                          <a:xfrm>
                            <a:off x="7740" y="-857"/>
                            <a:ext cx="0" cy="220"/>
                          </a:xfrm>
                          <a:prstGeom prst="line">
                            <a:avLst/>
                          </a:prstGeom>
                          <a:noFill/>
                          <a:ln w="28931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2" name="Line 19"/>
                        <wps:cNvCnPr>
                          <a:cxnSpLocks noChangeShapeType="1"/>
                        </wps:cNvCnPr>
                        <wps:spPr bwMode="auto">
                          <a:xfrm>
                            <a:off x="7720" y="-899"/>
                            <a:ext cx="39" cy="0"/>
                          </a:xfrm>
                          <a:prstGeom prst="line">
                            <a:avLst/>
                          </a:prstGeom>
                          <a:noFill/>
                          <a:ln w="22416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E36C10A" id="Group 18" o:spid="_x0000_s1026" style="position:absolute;margin-left:284.35pt;margin-top:-45.85pt;width:104.55pt;height:15.15pt;z-index:251651072;mso-position-horizontal-relative:page" coordorigin="5687,-917" coordsize="2091,30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">
                <v:shape id="Picture 32" o:spid="_x0000_s1027" type="#_x0000_t75" style="position:absolute;left:5687;top:-912;width:176;height:2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">
                  <v:imagedata r:id="rId17" o:title=""/>
                </v:shape>
                <v:shape id="Picture 31" o:spid="_x0000_s1028" type="#_x0000_t75" style="position:absolute;left:5906;top:-857;width:178;height:2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">
                  <v:imagedata r:id="rId18" o:title=""/>
                </v:shape>
                <v:line id="Line 30" o:spid="_x0000_s1029" style="position:absolute;visibility:visible;mso-wrap-style:square" from="6146,-857" to="6146,-63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" strokecolor="#231f20" strokeweight=".80364mm"/>
                <v:line id="Line 29" o:spid="_x0000_s1030" style="position:absolute;visibility:visible;mso-wrap-style:square" from="6127,-899" to="6166,-89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" strokecolor="#231f20" strokeweight=".62267mm"/>
                <v:shape id="AutoShape 28" o:spid="_x0000_s1031" style="position:absolute;left:6196;top:-857;width:193;height:220;visibility:visible;mso-wrap-style:square;v-text-anchor:top" coordsize="193,2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" path="m49,l,,74,220r43,l135,167r-38,l49,xm192,l145,,97,167r38,l192,xe" fillcolor="#231f20" stroked="f">
                  <v:path arrowok="t" o:connecttype="custom" o:connectlocs="49,-857;0,-857;74,-637;117,-637;135,-690;97,-690;49,-857;192,-857;145,-857;97,-690;135,-690;192,-857" o:connectangles="0,0,0,0,0,0,0,0,0,0,0,0"/>
                </v:shape>
                <v:line id="Line 27" o:spid="_x0000_s1032" style="position:absolute;visibility:visible;mso-wrap-style:square" from="6417,-657" to="6583,-6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" strokecolor="#231f20" strokeweight="1.9pt"/>
                <v:line id="Line 26" o:spid="_x0000_s1033" style="position:absolute;visibility:visible;mso-wrap-style:square" from="6417,-705" to="6462,-70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" strokecolor="#231f20" strokeweight="2.9pt"/>
                <v:line id="Line 25" o:spid="_x0000_s1034" style="position:absolute;visibility:visible;mso-wrap-style:square" from="6417,-753" to="6568,-7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" strokecolor="#231f20" strokeweight="1.9pt"/>
                <v:line id="Line 24" o:spid="_x0000_s1035" style="position:absolute;visibility:visible;mso-wrap-style:square" from="6417,-795" to="6462,-7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" strokecolor="#231f20" strokeweight="2.3pt"/>
                <v:line id="Line 23" o:spid="_x0000_s1036" style="position:absolute;visibility:visible;mso-wrap-style:square" from="6417,-837" to="6578,-83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" strokecolor="#231f20" strokeweight="1.9pt"/>
                <v:shape id="AutoShape 22" o:spid="_x0000_s1037" style="position:absolute;left:6620;top:-863;width:391;height:232;visibility:visible;mso-wrap-style:square;v-text-anchor:top" coordsize="391,2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" path="m179,220r-5,-2l172,213r-2,-5l170,204r-1,-7l169,157r-2,-11l164,140r-5,-9l152,125r-11,-4l153,117r9,-7l165,103r8,-13l175,79r,-19l174,53r-3,-9l169,39r-4,-6l155,21r-7,-6l132,8r-3,l129,62r,25l125,96r-14,6l104,103r-59,l45,44r60,l112,46r13,7l129,62r,-54l120,7,105,6,,6,,226r45,l45,140r57,l111,142r9,9l123,161r,41l124,208r2,9l127,221r1,5l179,226r,-6m391,162r-2,-14l386,136r-6,-11l371,117r-7,-5l355,108r-10,-4l333,101,280,88,270,85r-5,-2l258,79r-3,-6l255,57r3,-7l273,40r9,-2l305,38r9,2l333,49r6,9l339,72r45,l381,55,376,41r-1,-3l368,29,358,18,344,10,330,5,315,1,298,,278,1,261,5r-15,6l234,19,224,30r-6,11l213,54r-1,14l214,84r4,12l225,107r9,9l242,120r11,5l266,129r16,4l320,141r10,3l337,148r6,4l346,158r,19l340,186r-20,7l311,194r-11,l287,193r-11,-2l267,186r-6,-5l257,176r-3,-8l252,158r-43,l210,174r5,15l223,201r10,11l247,220r16,7l281,230r21,1l322,230r17,-3l354,220r13,-8l377,201r5,-7l385,189r4,-13l391,162e" fillcolor="#231f20" stroked="f">
                  <v:path arrowok="t" o:connecttype="custom" o:connectlocs="172,-650;169,-666;164,-723;141,-742;165,-760;175,-803;169,-824;148,-848;129,-801;111,-761;45,-819;125,-810;120,-856;0,-637;102,-723;123,-702;126,-646;179,-637;389,-715;371,-746;345,-759;270,-778;255,-790;273,-823;314,-823;339,-791;376,-822;358,-845;315,-862;261,-858;224,-833;212,-795;225,-756;253,-738;320,-722;343,-711;340,-677;300,-669;267,-677;254,-695;210,-689;233,-651;281,-633;339,-636;377,-662;389,-687" o:connectangles="0,0,0,0,0,0,0,0,0,0,0,0,0,0,0,0,0,0,0,0,0,0,0,0,0,0,0,0,0,0,0,0,0,0,0,0,0,0,0,0,0,0,0,0,0,0"/>
                </v:shape>
                <v:shape id="Picture 21" o:spid="_x0000_s1038" type="#_x0000_t75" style="position:absolute;left:7025;top:-917;width:664;height:3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">
                  <v:imagedata r:id="rId19" o:title=""/>
                </v:shape>
                <v:line id="Line 20" o:spid="_x0000_s1039" style="position:absolute;visibility:visible;mso-wrap-style:square" from="7740,-857" to="7740,-63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" strokecolor="#231f20" strokeweight=".80364mm"/>
                <v:line id="Line 19" o:spid="_x0000_s1040" style="position:absolute;visibility:visible;mso-wrap-style:square" from="7720,-899" to="7759,-89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" strokecolor="#231f20" strokeweight=".62267mm"/>
                <w10:wrap anchorx="page"/>
              </v:group>
            </w:pict>
          </mc:Fallback>
        </mc:AlternateContent>
      </w:r>
      <w:r w:rsidR="009924C3">
        <w:rPr>
          <w:noProof/>
          <w:lang w:val="tr-TR" w:eastAsia="tr-TR"/>
        </w:rPr>
        <w:drawing>
          <wp:anchor distT="0" distB="0" distL="0" distR="0" simplePos="0" relativeHeight="251648000" behindDoc="0" locked="0" layoutInCell="1" allowOverlap="1">
            <wp:simplePos x="0" y="0"/>
            <wp:positionH relativeFrom="page">
              <wp:posOffset>2630840</wp:posOffset>
            </wp:positionH>
            <wp:positionV relativeFrom="paragraph">
              <wp:posOffset>-1162452</wp:posOffset>
            </wp:positionV>
            <wp:extent cx="885812" cy="885825"/>
            <wp:effectExtent l="0" t="0" r="0" b="0"/>
            <wp:wrapNone/>
            <wp:docPr id="1" name="image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9.png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85812" cy="8858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F7020">
        <w:rPr>
          <w:rFonts w:ascii="DIN" w:hAnsi="DIN"/>
          <w:b/>
          <w:color w:val="231F20"/>
          <w:sz w:val="30"/>
        </w:rPr>
        <w:t>EXAM OVERLAP DECLARATION</w:t>
      </w:r>
    </w:p>
    <w:p w:rsidR="00212892" w:rsidRDefault="00212892">
      <w:pPr>
        <w:pStyle w:val="GvdeMetni"/>
        <w:spacing w:before="3"/>
        <w:rPr>
          <w:rFonts w:ascii="DIN"/>
          <w:b/>
          <w:sz w:val="25"/>
          <w:u w:val="none"/>
        </w:rPr>
      </w:pPr>
    </w:p>
    <w:p w:rsidR="00212892" w:rsidRDefault="00E06380">
      <w:pPr>
        <w:pStyle w:val="GvdeMetni"/>
        <w:spacing w:before="103"/>
        <w:ind w:right="362"/>
        <w:jc w:val="right"/>
        <w:rPr>
          <w:rFonts w:ascii="DIN" w:hAnsi="DIN"/>
          <w:u w:val="none"/>
        </w:rPr>
      </w:pPr>
      <w:r>
        <w:rPr>
          <w:rFonts w:ascii="DIN" w:hAnsi="DIN"/>
          <w:color w:val="231F20"/>
          <w:w w:val="105"/>
          <w:u w:val="none"/>
        </w:rPr>
        <w:t>…… / …… / 2021</w:t>
      </w:r>
    </w:p>
    <w:p w:rsidR="00212892" w:rsidRDefault="00212892">
      <w:pPr>
        <w:pStyle w:val="GvdeMetni"/>
        <w:rPr>
          <w:rFonts w:ascii="DIN"/>
          <w:sz w:val="20"/>
          <w:u w:val="none"/>
        </w:rPr>
      </w:pPr>
    </w:p>
    <w:p w:rsidR="00212892" w:rsidRDefault="00212892">
      <w:pPr>
        <w:pStyle w:val="GvdeMetni"/>
        <w:spacing w:before="3"/>
        <w:rPr>
          <w:rFonts w:ascii="DIN"/>
          <w:sz w:val="29"/>
          <w:u w:val="none"/>
        </w:rPr>
      </w:pPr>
    </w:p>
    <w:p w:rsidR="00E247AA" w:rsidRDefault="00E247AA" w:rsidP="003A5CEA">
      <w:pPr>
        <w:pStyle w:val="Balk1"/>
        <w:spacing w:before="0" w:line="360" w:lineRule="auto"/>
        <w:ind w:left="993" w:firstLine="152"/>
        <w:jc w:val="both"/>
        <w:rPr>
          <w:color w:val="231F20"/>
        </w:rPr>
      </w:pPr>
      <w:r w:rsidRPr="00E247AA">
        <w:rPr>
          <w:color w:val="231F20"/>
        </w:rPr>
        <w:t>Due to the exam conflict, I cannot take the exam for your ………… course. I hereby submit for your information t</w:t>
      </w:r>
      <w:r>
        <w:rPr>
          <w:color w:val="231F20"/>
        </w:rPr>
        <w:t xml:space="preserve">hat I will take the exam for </w:t>
      </w:r>
      <w:r w:rsidRPr="00E247AA">
        <w:rPr>
          <w:color w:val="FF0000"/>
        </w:rPr>
        <w:t xml:space="preserve">my undergraduate / major </w:t>
      </w:r>
      <w:r w:rsidRPr="00E247AA">
        <w:rPr>
          <w:color w:val="231F20"/>
        </w:rPr>
        <w:t>…………… course on the specified date and time.</w:t>
      </w:r>
    </w:p>
    <w:p w:rsidR="00E247AA" w:rsidRDefault="00E247AA" w:rsidP="003A5CEA">
      <w:pPr>
        <w:pStyle w:val="Balk1"/>
        <w:spacing w:before="0" w:line="360" w:lineRule="auto"/>
        <w:ind w:left="993" w:firstLine="152"/>
        <w:jc w:val="both"/>
      </w:pPr>
    </w:p>
    <w:p w:rsidR="00212892" w:rsidRDefault="00212892">
      <w:pPr>
        <w:pStyle w:val="GvdeMetni"/>
        <w:spacing w:before="10"/>
        <w:rPr>
          <w:rFonts w:ascii="DIN"/>
          <w:sz w:val="32"/>
          <w:u w:val="none"/>
        </w:rPr>
      </w:pPr>
    </w:p>
    <w:p w:rsidR="00212892" w:rsidRDefault="00212892">
      <w:pPr>
        <w:spacing w:before="1"/>
        <w:ind w:left="690"/>
        <w:rPr>
          <w:rFonts w:ascii="DIN" w:hAnsi="DIN"/>
          <w:sz w:val="24"/>
        </w:rPr>
      </w:pPr>
    </w:p>
    <w:p w:rsidR="00212892" w:rsidRDefault="00212892">
      <w:pPr>
        <w:pStyle w:val="GvdeMetni"/>
        <w:rPr>
          <w:rFonts w:ascii="DIN"/>
          <w:sz w:val="20"/>
          <w:u w:val="none"/>
        </w:rPr>
      </w:pPr>
    </w:p>
    <w:p w:rsidR="00212892" w:rsidRDefault="00212892">
      <w:pPr>
        <w:pStyle w:val="GvdeMetni"/>
        <w:rPr>
          <w:rFonts w:ascii="DIN"/>
          <w:sz w:val="20"/>
          <w:u w:val="none"/>
        </w:rPr>
      </w:pPr>
    </w:p>
    <w:p w:rsidR="00212892" w:rsidRDefault="00212892">
      <w:pPr>
        <w:pStyle w:val="GvdeMetni"/>
        <w:spacing w:before="3"/>
        <w:rPr>
          <w:rFonts w:ascii="DIN"/>
          <w:sz w:val="21"/>
          <w:u w:val="none"/>
        </w:rPr>
      </w:pPr>
    </w:p>
    <w:p w:rsidR="00212892" w:rsidRDefault="009924C3">
      <w:pPr>
        <w:pStyle w:val="GvdeMetni"/>
        <w:spacing w:before="103"/>
        <w:ind w:right="380"/>
        <w:jc w:val="right"/>
        <w:rPr>
          <w:rFonts w:ascii="DIN"/>
          <w:u w:val="none"/>
        </w:rPr>
      </w:pPr>
      <w:r>
        <w:rPr>
          <w:rFonts w:ascii="DIN"/>
          <w:color w:val="231F20"/>
          <w:u w:val="none"/>
        </w:rPr>
        <w:t>...............................................</w:t>
      </w:r>
    </w:p>
    <w:p w:rsidR="00212892" w:rsidRDefault="00E23AEA">
      <w:pPr>
        <w:spacing w:line="188" w:lineRule="exact"/>
        <w:ind w:right="868"/>
        <w:jc w:val="right"/>
        <w:rPr>
          <w:rFonts w:ascii="DIN" w:hAnsi="DIN"/>
          <w:sz w:val="16"/>
        </w:rPr>
      </w:pPr>
      <w:r>
        <w:rPr>
          <w:rFonts w:ascii="DIN" w:hAnsi="DIN"/>
          <w:color w:val="231F20"/>
          <w:sz w:val="16"/>
        </w:rPr>
        <w:t xml:space="preserve"> </w:t>
      </w:r>
      <w:r w:rsidR="00E247AA" w:rsidRPr="00E247AA">
        <w:rPr>
          <w:rFonts w:ascii="DIN" w:hAnsi="DIN"/>
          <w:color w:val="231F20"/>
          <w:sz w:val="16"/>
        </w:rPr>
        <w:t xml:space="preserve">(Student </w:t>
      </w:r>
      <w:r w:rsidR="00E247AA">
        <w:rPr>
          <w:rFonts w:ascii="DIN" w:hAnsi="DIN"/>
          <w:color w:val="231F20"/>
          <w:sz w:val="16"/>
        </w:rPr>
        <w:t xml:space="preserve">Full </w:t>
      </w:r>
      <w:r w:rsidR="00E247AA" w:rsidRPr="00E247AA">
        <w:rPr>
          <w:rFonts w:ascii="DIN" w:hAnsi="DIN"/>
          <w:color w:val="231F20"/>
          <w:sz w:val="16"/>
        </w:rPr>
        <w:t>Name, Signature)</w:t>
      </w:r>
    </w:p>
    <w:p w:rsidR="00212892" w:rsidRDefault="00212892">
      <w:pPr>
        <w:pStyle w:val="GvdeMetni"/>
        <w:rPr>
          <w:rFonts w:ascii="DIN"/>
          <w:sz w:val="20"/>
          <w:u w:val="none"/>
        </w:rPr>
      </w:pPr>
    </w:p>
    <w:p w:rsidR="00212892" w:rsidRDefault="00212892">
      <w:pPr>
        <w:pStyle w:val="GvdeMetni"/>
        <w:rPr>
          <w:rFonts w:ascii="DIN"/>
          <w:sz w:val="20"/>
          <w:u w:val="none"/>
        </w:rPr>
      </w:pPr>
    </w:p>
    <w:p w:rsidR="00212892" w:rsidRDefault="00212892">
      <w:pPr>
        <w:pStyle w:val="GvdeMetni"/>
        <w:spacing w:before="5"/>
        <w:rPr>
          <w:rFonts w:ascii="DIN"/>
          <w:sz w:val="25"/>
          <w:u w:val="none"/>
        </w:rPr>
      </w:pPr>
    </w:p>
    <w:p w:rsidR="00E247AA" w:rsidRDefault="00E23AEA" w:rsidP="003A5CEA">
      <w:pPr>
        <w:pStyle w:val="GvdeMetni"/>
        <w:tabs>
          <w:tab w:val="left" w:pos="2030"/>
          <w:tab w:val="left" w:pos="9841"/>
        </w:tabs>
        <w:spacing w:before="102" w:line="451" w:lineRule="auto"/>
        <w:ind w:left="110" w:right="761" w:firstLine="32"/>
        <w:jc w:val="both"/>
        <w:rPr>
          <w:color w:val="231F20"/>
          <w:u w:val="dotted" w:color="231F20"/>
        </w:rPr>
      </w:pP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>
                <wp:simplePos x="0" y="0"/>
                <wp:positionH relativeFrom="page">
                  <wp:posOffset>1835785</wp:posOffset>
                </wp:positionH>
                <wp:positionV relativeFrom="paragraph">
                  <wp:posOffset>189230</wp:posOffset>
                </wp:positionV>
                <wp:extent cx="0" cy="0"/>
                <wp:effectExtent l="6985" t="7620" r="12065" b="11430"/>
                <wp:wrapNone/>
                <wp:docPr id="17" name="Lin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1361B20" id="Line 17" o:spid="_x0000_s1026" style="position:absolute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44.55pt,14.9pt" to="144.55pt,14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>
                <wp:simplePos x="0" y="0"/>
                <wp:positionH relativeFrom="page">
                  <wp:posOffset>6732270</wp:posOffset>
                </wp:positionH>
                <wp:positionV relativeFrom="paragraph">
                  <wp:posOffset>189230</wp:posOffset>
                </wp:positionV>
                <wp:extent cx="0" cy="0"/>
                <wp:effectExtent l="7620" t="7620" r="11430" b="11430"/>
                <wp:wrapNone/>
                <wp:docPr id="16" name="Lin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17DEEDF" id="Line 16" o:spid="_x0000_s1026" style="position:absolute;z-index: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530.1pt,14.9pt" to="530.1pt,14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>
                <wp:simplePos x="0" y="0"/>
                <wp:positionH relativeFrom="page">
                  <wp:posOffset>1835785</wp:posOffset>
                </wp:positionH>
                <wp:positionV relativeFrom="paragraph">
                  <wp:posOffset>506730</wp:posOffset>
                </wp:positionV>
                <wp:extent cx="0" cy="0"/>
                <wp:effectExtent l="6985" t="10795" r="12065" b="8255"/>
                <wp:wrapNone/>
                <wp:docPr id="15" name="Lin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273D194" id="Line 15" o:spid="_x0000_s1026" style="position:absolute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44.55pt,39.9pt" to="144.55pt,3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>
                <wp:simplePos x="0" y="0"/>
                <wp:positionH relativeFrom="page">
                  <wp:posOffset>6732270</wp:posOffset>
                </wp:positionH>
                <wp:positionV relativeFrom="paragraph">
                  <wp:posOffset>506730</wp:posOffset>
                </wp:positionV>
                <wp:extent cx="0" cy="0"/>
                <wp:effectExtent l="7620" t="10795" r="11430" b="8255"/>
                <wp:wrapNone/>
                <wp:docPr id="14" name="Lin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F243922" id="Line 14" o:spid="_x0000_s1026" style="position:absolute;z-index: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530.1pt,39.9pt" to="530.1pt,3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>
                <wp:simplePos x="0" y="0"/>
                <wp:positionH relativeFrom="page">
                  <wp:posOffset>1835785</wp:posOffset>
                </wp:positionH>
                <wp:positionV relativeFrom="paragraph">
                  <wp:posOffset>824865</wp:posOffset>
                </wp:positionV>
                <wp:extent cx="0" cy="0"/>
                <wp:effectExtent l="6985" t="14605" r="12065" b="13970"/>
                <wp:wrapNone/>
                <wp:docPr id="13" name="Lin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DB6D2F0" id="Line 13" o:spid="_x0000_s1026" style="position:absolute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44.55pt,64.95pt" to="144.55pt,6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>
                <wp:simplePos x="0" y="0"/>
                <wp:positionH relativeFrom="page">
                  <wp:posOffset>6732270</wp:posOffset>
                </wp:positionH>
                <wp:positionV relativeFrom="paragraph">
                  <wp:posOffset>824865</wp:posOffset>
                </wp:positionV>
                <wp:extent cx="0" cy="0"/>
                <wp:effectExtent l="7620" t="14605" r="11430" b="13970"/>
                <wp:wrapNone/>
                <wp:docPr id="12" name="Lin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317379C" id="Line 12" o:spid="_x0000_s1026" style="position:absolute;z-index: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530.1pt,64.95pt" to="530.1pt,6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>
                <wp:simplePos x="0" y="0"/>
                <wp:positionH relativeFrom="page">
                  <wp:posOffset>1835785</wp:posOffset>
                </wp:positionH>
                <wp:positionV relativeFrom="paragraph">
                  <wp:posOffset>1142365</wp:posOffset>
                </wp:positionV>
                <wp:extent cx="0" cy="0"/>
                <wp:effectExtent l="6985" t="8255" r="12065" b="10795"/>
                <wp:wrapNone/>
                <wp:docPr id="11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12990E8" id="Line 11" o:spid="_x0000_s1026" style="position:absolute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44.55pt,89.95pt" to="144.55pt,89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>
                <wp:simplePos x="0" y="0"/>
                <wp:positionH relativeFrom="page">
                  <wp:posOffset>6732270</wp:posOffset>
                </wp:positionH>
                <wp:positionV relativeFrom="paragraph">
                  <wp:posOffset>1142365</wp:posOffset>
                </wp:positionV>
                <wp:extent cx="0" cy="0"/>
                <wp:effectExtent l="7620" t="8255" r="11430" b="10795"/>
                <wp:wrapNone/>
                <wp:docPr id="10" name="Lin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E433D8F" id="Line 10" o:spid="_x0000_s1026" style="position:absolute;z-index: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530.1pt,89.95pt" to="530.1pt,89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>
                <wp:simplePos x="0" y="0"/>
                <wp:positionH relativeFrom="page">
                  <wp:posOffset>1835785</wp:posOffset>
                </wp:positionH>
                <wp:positionV relativeFrom="paragraph">
                  <wp:posOffset>1459865</wp:posOffset>
                </wp:positionV>
                <wp:extent cx="0" cy="0"/>
                <wp:effectExtent l="6985" t="11430" r="12065" b="7620"/>
                <wp:wrapNone/>
                <wp:docPr id="9" name="Lin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2B948EB" id="Line 9" o:spid="_x0000_s1026" style="position:absolute;z-index:-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44.55pt,114.95pt" to="144.55pt,11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page">
                  <wp:posOffset>6732270</wp:posOffset>
                </wp:positionH>
                <wp:positionV relativeFrom="paragraph">
                  <wp:posOffset>1459865</wp:posOffset>
                </wp:positionV>
                <wp:extent cx="0" cy="0"/>
                <wp:effectExtent l="7620" t="11430" r="11430" b="7620"/>
                <wp:wrapNone/>
                <wp:docPr id="8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3C76C2F" id="Line 8" o:spid="_x0000_s1026" style="position:absolute;z-index: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530.1pt,114.95pt" to="530.1pt,11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>
                <wp:simplePos x="0" y="0"/>
                <wp:positionH relativeFrom="page">
                  <wp:posOffset>1835785</wp:posOffset>
                </wp:positionH>
                <wp:positionV relativeFrom="paragraph">
                  <wp:posOffset>1777365</wp:posOffset>
                </wp:positionV>
                <wp:extent cx="0" cy="0"/>
                <wp:effectExtent l="6985" t="14605" r="12065" b="13970"/>
                <wp:wrapNone/>
                <wp:docPr id="7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84CB75C" id="Line 7" o:spid="_x0000_s1026" style="position:absolute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44.55pt,139.95pt" to="144.55pt,139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page">
                  <wp:posOffset>6732270</wp:posOffset>
                </wp:positionH>
                <wp:positionV relativeFrom="paragraph">
                  <wp:posOffset>1777365</wp:posOffset>
                </wp:positionV>
                <wp:extent cx="0" cy="0"/>
                <wp:effectExtent l="7620" t="14605" r="11430" b="13970"/>
                <wp:wrapNone/>
                <wp:docPr id="6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5037163" id="Line 6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530.1pt,139.95pt" to="530.1pt,139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" strokecolor="#231f20" strokeweight="1pt">
                <w10:wrap anchorx="page"/>
              </v:line>
            </w:pict>
          </mc:Fallback>
        </mc:AlternateContent>
      </w:r>
      <w:r w:rsidR="00E247AA" w:rsidRPr="00E247AA">
        <w:rPr>
          <w:rFonts w:ascii="DIN" w:hAnsi="DIN"/>
          <w:color w:val="231F20"/>
          <w:u w:val="none"/>
        </w:rPr>
        <w:t xml:space="preserve">Student's Full </w:t>
      </w:r>
      <w:proofErr w:type="gramStart"/>
      <w:r w:rsidR="00E247AA" w:rsidRPr="00E247AA">
        <w:rPr>
          <w:rFonts w:ascii="DIN" w:hAnsi="DIN"/>
          <w:color w:val="231F20"/>
          <w:u w:val="none"/>
        </w:rPr>
        <w:t>Name</w:t>
      </w:r>
      <w:r w:rsidR="009924C3">
        <w:rPr>
          <w:rFonts w:ascii="DIN" w:hAnsi="DIN"/>
          <w:color w:val="231F20"/>
          <w:spacing w:val="3"/>
          <w:u w:val="none"/>
        </w:rPr>
        <w:t xml:space="preserve"> </w:t>
      </w:r>
      <w:r w:rsidR="009924C3">
        <w:rPr>
          <w:rFonts w:ascii="DIN" w:hAnsi="DIN"/>
          <w:color w:val="231F20"/>
          <w:u w:val="none"/>
        </w:rPr>
        <w:t>:</w:t>
      </w:r>
      <w:proofErr w:type="gramEnd"/>
      <w:r w:rsidR="009924C3">
        <w:rPr>
          <w:rFonts w:ascii="DIN" w:hAnsi="DIN"/>
          <w:color w:val="231F20"/>
          <w:u w:val="none"/>
        </w:rPr>
        <w:t xml:space="preserve"> </w:t>
      </w:r>
      <w:r w:rsidR="009924C3">
        <w:rPr>
          <w:rFonts w:ascii="DIN" w:hAnsi="DIN"/>
          <w:color w:val="231F20"/>
          <w:spacing w:val="-17"/>
          <w:u w:val="none"/>
        </w:rPr>
        <w:t xml:space="preserve"> </w:t>
      </w:r>
      <w:r w:rsidR="009924C3">
        <w:rPr>
          <w:color w:val="231F20"/>
          <w:u w:val="dotted" w:color="231F20"/>
        </w:rPr>
        <w:t xml:space="preserve"> </w:t>
      </w:r>
      <w:r w:rsidR="009924C3">
        <w:rPr>
          <w:color w:val="231F20"/>
          <w:u w:val="dotted" w:color="231F20"/>
        </w:rPr>
        <w:tab/>
      </w:r>
    </w:p>
    <w:p w:rsidR="00E247AA" w:rsidRDefault="00E247AA" w:rsidP="003A5CEA">
      <w:pPr>
        <w:pStyle w:val="GvdeMetni"/>
        <w:tabs>
          <w:tab w:val="left" w:pos="2030"/>
          <w:tab w:val="left" w:pos="9841"/>
        </w:tabs>
        <w:spacing w:before="102" w:line="451" w:lineRule="auto"/>
        <w:ind w:left="110" w:right="761" w:firstLine="32"/>
        <w:jc w:val="both"/>
        <w:rPr>
          <w:color w:val="231F20"/>
          <w:u w:val="none"/>
        </w:rPr>
      </w:pPr>
      <w:r>
        <w:rPr>
          <w:color w:val="231F20"/>
          <w:u w:val="dotted" w:color="231F20"/>
        </w:rPr>
        <w:t>S</w:t>
      </w:r>
      <w:r>
        <w:rPr>
          <w:rFonts w:ascii="DIN" w:hAnsi="DIN"/>
          <w:color w:val="231F20"/>
          <w:u w:val="none"/>
        </w:rPr>
        <w:t>tudent Number</w:t>
      </w:r>
      <w:r w:rsidR="009924C3">
        <w:rPr>
          <w:rFonts w:ascii="DIN" w:hAnsi="DIN"/>
          <w:color w:val="231F20"/>
          <w:u w:val="none"/>
        </w:rPr>
        <w:t xml:space="preserve">: </w:t>
      </w:r>
      <w:r w:rsidR="009924C3">
        <w:rPr>
          <w:rFonts w:ascii="DIN" w:hAnsi="DIN"/>
          <w:color w:val="231F20"/>
          <w:spacing w:val="-17"/>
          <w:u w:val="none"/>
        </w:rPr>
        <w:t xml:space="preserve"> </w:t>
      </w:r>
      <w:r>
        <w:rPr>
          <w:color w:val="231F20"/>
          <w:u w:val="none"/>
        </w:rPr>
        <w:t xml:space="preserve">                                                                                                                                  </w:t>
      </w:r>
      <w:r>
        <w:rPr>
          <w:color w:val="231F20"/>
          <w:u w:val="none"/>
        </w:rPr>
        <w:t xml:space="preserve">           </w:t>
      </w:r>
      <w:r>
        <w:rPr>
          <w:color w:val="231F20"/>
          <w:u w:val="none"/>
        </w:rPr>
        <w:t xml:space="preserve">            </w:t>
      </w:r>
      <w:r w:rsidR="003A5CEA">
        <w:rPr>
          <w:color w:val="231F20"/>
          <w:u w:val="none"/>
        </w:rPr>
        <w:t xml:space="preserve"> </w:t>
      </w:r>
      <w:r w:rsidR="00E06380">
        <w:rPr>
          <w:color w:val="231F20"/>
          <w:u w:val="none"/>
        </w:rPr>
        <w:t xml:space="preserve"> </w:t>
      </w:r>
      <w:r>
        <w:rPr>
          <w:color w:val="231F20"/>
          <w:u w:val="none"/>
        </w:rPr>
        <w:t xml:space="preserve">  </w:t>
      </w:r>
    </w:p>
    <w:p w:rsidR="003A5CEA" w:rsidRDefault="00E247AA" w:rsidP="003A5CEA">
      <w:pPr>
        <w:pStyle w:val="GvdeMetni"/>
        <w:tabs>
          <w:tab w:val="left" w:pos="2030"/>
          <w:tab w:val="left" w:pos="9841"/>
        </w:tabs>
        <w:spacing w:before="102" w:line="451" w:lineRule="auto"/>
        <w:ind w:left="110" w:right="761" w:firstLine="32"/>
        <w:jc w:val="both"/>
        <w:rPr>
          <w:color w:val="231F20"/>
          <w:u w:val="none"/>
        </w:rPr>
      </w:pPr>
      <w:r>
        <w:rPr>
          <w:rFonts w:ascii="DIN" w:hAnsi="DIN"/>
          <w:color w:val="231F20"/>
          <w:u w:val="none"/>
        </w:rPr>
        <w:t>D</w:t>
      </w:r>
      <w:r w:rsidRPr="00E247AA">
        <w:rPr>
          <w:rFonts w:ascii="DIN" w:hAnsi="DIN"/>
          <w:color w:val="231F20"/>
          <w:u w:val="none"/>
        </w:rPr>
        <w:t>epartment</w:t>
      </w:r>
      <w:r w:rsidR="009924C3">
        <w:rPr>
          <w:rFonts w:ascii="DIN" w:hAnsi="DIN"/>
          <w:color w:val="231F20"/>
          <w:u w:val="none"/>
        </w:rPr>
        <w:t>:</w:t>
      </w:r>
      <w:r w:rsidR="009924C3">
        <w:rPr>
          <w:color w:val="231F20"/>
          <w:u w:val="none"/>
        </w:rPr>
        <w:t xml:space="preserve">                                                                                                          </w:t>
      </w:r>
      <w:r>
        <w:rPr>
          <w:color w:val="231F20"/>
          <w:u w:val="none"/>
        </w:rPr>
        <w:t xml:space="preserve">                                                    </w:t>
      </w:r>
      <w:r w:rsidR="009924C3">
        <w:rPr>
          <w:color w:val="231F20"/>
          <w:u w:val="none"/>
        </w:rPr>
        <w:t xml:space="preserve">       </w:t>
      </w:r>
    </w:p>
    <w:p w:rsidR="00212892" w:rsidRDefault="000F7020" w:rsidP="003A5CEA">
      <w:pPr>
        <w:pStyle w:val="GvdeMetni"/>
        <w:tabs>
          <w:tab w:val="left" w:pos="2030"/>
          <w:tab w:val="left" w:pos="9841"/>
        </w:tabs>
        <w:spacing w:before="102" w:line="451" w:lineRule="auto"/>
        <w:ind w:right="761"/>
        <w:jc w:val="both"/>
        <w:rPr>
          <w:rFonts w:ascii="DIN" w:hAnsi="DIN"/>
          <w:u w:val="none"/>
        </w:rPr>
      </w:pPr>
      <w:r>
        <w:rPr>
          <w:color w:val="231F20"/>
          <w:u w:val="none"/>
        </w:rPr>
        <w:t>Date of Conflicting Exams</w:t>
      </w:r>
      <w:r>
        <w:rPr>
          <w:rFonts w:ascii="DIN" w:hAnsi="DIN"/>
          <w:color w:val="231F20"/>
          <w:u w:val="none"/>
        </w:rPr>
        <w:t>:</w:t>
      </w:r>
      <w:r w:rsidR="003A5CEA">
        <w:rPr>
          <w:rFonts w:ascii="DIN" w:hAnsi="DIN"/>
          <w:color w:val="231F20"/>
          <w:u w:val="none"/>
        </w:rPr>
        <w:t xml:space="preserve"> </w:t>
      </w:r>
      <w:r w:rsidR="009924C3">
        <w:rPr>
          <w:rFonts w:ascii="DIN" w:hAnsi="DIN"/>
          <w:color w:val="231F20"/>
          <w:u w:val="none"/>
        </w:rPr>
        <w:t>...… / ...… /</w:t>
      </w:r>
      <w:r w:rsidR="009924C3">
        <w:rPr>
          <w:rFonts w:ascii="DIN" w:hAnsi="DIN"/>
          <w:color w:val="231F20"/>
          <w:spacing w:val="31"/>
          <w:u w:val="none"/>
        </w:rPr>
        <w:t xml:space="preserve"> </w:t>
      </w:r>
      <w:r w:rsidR="009924C3">
        <w:rPr>
          <w:rFonts w:ascii="DIN" w:hAnsi="DIN"/>
          <w:color w:val="231F20"/>
          <w:u w:val="none"/>
        </w:rPr>
        <w:t>20</w:t>
      </w:r>
      <w:r w:rsidR="00E06380">
        <w:rPr>
          <w:rFonts w:ascii="DIN" w:hAnsi="DIN"/>
          <w:color w:val="231F20"/>
          <w:u w:val="none"/>
        </w:rPr>
        <w:t>21</w:t>
      </w:r>
    </w:p>
    <w:p w:rsidR="00212892" w:rsidRPr="00E247AA" w:rsidRDefault="000F7020" w:rsidP="00E247AA">
      <w:pPr>
        <w:pStyle w:val="GvdeMetni"/>
        <w:tabs>
          <w:tab w:val="left" w:pos="2030"/>
        </w:tabs>
        <w:spacing w:line="266" w:lineRule="exact"/>
        <w:jc w:val="both"/>
        <w:rPr>
          <w:rFonts w:ascii="DIN" w:hAnsi="DIN"/>
          <w:u w:val="none"/>
        </w:rPr>
      </w:pPr>
      <w:r>
        <w:rPr>
          <w:color w:val="231F20"/>
          <w:u w:val="none"/>
        </w:rPr>
        <w:t xml:space="preserve">Hours </w:t>
      </w:r>
      <w:r>
        <w:rPr>
          <w:color w:val="231F20"/>
          <w:u w:val="none"/>
        </w:rPr>
        <w:t>of Conflicting Exams</w:t>
      </w:r>
      <w:r w:rsidR="009924C3">
        <w:rPr>
          <w:rFonts w:ascii="DIN" w:hAnsi="DIN"/>
          <w:color w:val="231F20"/>
          <w:w w:val="105"/>
          <w:u w:val="none"/>
        </w:rPr>
        <w:t>: ………</w:t>
      </w:r>
      <w:r w:rsidR="009924C3">
        <w:rPr>
          <w:rFonts w:ascii="DIN" w:hAnsi="DIN"/>
          <w:color w:val="231F20"/>
          <w:spacing w:val="-17"/>
          <w:w w:val="105"/>
          <w:u w:val="none"/>
        </w:rPr>
        <w:t xml:space="preserve"> </w:t>
      </w:r>
      <w:r w:rsidR="009924C3">
        <w:rPr>
          <w:rFonts w:ascii="DIN" w:hAnsi="DIN"/>
          <w:color w:val="231F20"/>
          <w:w w:val="105"/>
          <w:u w:val="none"/>
        </w:rPr>
        <w:t>/…………</w:t>
      </w:r>
    </w:p>
    <w:p w:rsidR="00E247AA" w:rsidRDefault="00E23AEA" w:rsidP="00E06380">
      <w:pPr>
        <w:pStyle w:val="GvdeMetni"/>
        <w:tabs>
          <w:tab w:val="left" w:pos="9841"/>
        </w:tabs>
        <w:jc w:val="both"/>
        <w:rPr>
          <w:rFonts w:ascii="DIN" w:hAnsi="DIN"/>
          <w:color w:val="231F20"/>
          <w:u w:val="none"/>
        </w:rPr>
      </w:pP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6432" behindDoc="1" locked="0" layoutInCell="1" allowOverlap="1">
                <wp:simplePos x="0" y="0"/>
                <wp:positionH relativeFrom="page">
                  <wp:posOffset>1835785</wp:posOffset>
                </wp:positionH>
                <wp:positionV relativeFrom="paragraph">
                  <wp:posOffset>125730</wp:posOffset>
                </wp:positionV>
                <wp:extent cx="0" cy="0"/>
                <wp:effectExtent l="6985" t="6350" r="12065" b="12700"/>
                <wp:wrapNone/>
                <wp:docPr id="5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2CF0EE7" id="Line 5" o:spid="_x0000_s1026" style="position:absolute;z-index:-251650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44.55pt,9.9pt" to="144.55pt,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page">
                  <wp:posOffset>6732270</wp:posOffset>
                </wp:positionH>
                <wp:positionV relativeFrom="paragraph">
                  <wp:posOffset>125730</wp:posOffset>
                </wp:positionV>
                <wp:extent cx="0" cy="0"/>
                <wp:effectExtent l="7620" t="6350" r="11430" b="12700"/>
                <wp:wrapNone/>
                <wp:docPr id="4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7A24813" id="Line 4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530.1pt,9.9pt" to="530.1pt,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" strokecolor="#231f20" strokeweight="1pt">
                <w10:wrap anchorx="page"/>
              </v:line>
            </w:pict>
          </mc:Fallback>
        </mc:AlternateContent>
      </w:r>
    </w:p>
    <w:p w:rsidR="00212892" w:rsidRDefault="000F7020" w:rsidP="00E06380">
      <w:pPr>
        <w:pStyle w:val="GvdeMetni"/>
        <w:tabs>
          <w:tab w:val="left" w:pos="9841"/>
        </w:tabs>
        <w:jc w:val="both"/>
        <w:rPr>
          <w:u w:val="none"/>
        </w:rPr>
      </w:pPr>
      <w:r>
        <w:rPr>
          <w:rFonts w:ascii="DIN" w:hAnsi="DIN"/>
          <w:color w:val="231F20"/>
          <w:u w:val="none"/>
        </w:rPr>
        <w:t>Mobile Number:</w:t>
      </w:r>
      <w:r w:rsidR="009924C3">
        <w:rPr>
          <w:color w:val="231F20"/>
          <w:u w:val="dotted" w:color="231F20"/>
        </w:rPr>
        <w:tab/>
      </w:r>
    </w:p>
    <w:p w:rsidR="003A5CEA" w:rsidRDefault="00E23AEA" w:rsidP="00E06380">
      <w:pPr>
        <w:pStyle w:val="GvdeMetni"/>
        <w:tabs>
          <w:tab w:val="left" w:pos="2030"/>
          <w:tab w:val="left" w:pos="9841"/>
        </w:tabs>
        <w:spacing w:before="233"/>
        <w:jc w:val="both"/>
        <w:rPr>
          <w:rFonts w:ascii="DIN"/>
          <w:color w:val="231F20"/>
          <w:u w:val="none"/>
        </w:rPr>
      </w:pP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>
                <wp:simplePos x="0" y="0"/>
                <wp:positionH relativeFrom="page">
                  <wp:posOffset>1835785</wp:posOffset>
                </wp:positionH>
                <wp:positionV relativeFrom="paragraph">
                  <wp:posOffset>284480</wp:posOffset>
                </wp:positionV>
                <wp:extent cx="0" cy="0"/>
                <wp:effectExtent l="6985" t="11430" r="12065" b="7620"/>
                <wp:wrapNone/>
                <wp:docPr id="3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8E2FDE7" id="Line 3" o:spid="_x0000_s1026" style="position:absolute;z-index:-251649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44.55pt,22.4pt" to="144.55pt,2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page">
                  <wp:posOffset>6732270</wp:posOffset>
                </wp:positionH>
                <wp:positionV relativeFrom="paragraph">
                  <wp:posOffset>284480</wp:posOffset>
                </wp:positionV>
                <wp:extent cx="0" cy="0"/>
                <wp:effectExtent l="7620" t="11430" r="11430" b="7620"/>
                <wp:wrapNone/>
                <wp:docPr id="2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E064E08" id="Line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530.1pt,22.4pt" to="530.1pt,2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" strokecolor="#231f20" strokeweight="1pt">
                <w10:wrap anchorx="page"/>
              </v:line>
            </w:pict>
          </mc:Fallback>
        </mc:AlternateContent>
      </w:r>
      <w:proofErr w:type="gramStart"/>
      <w:r w:rsidR="000F7020">
        <w:rPr>
          <w:rFonts w:ascii="DIN"/>
          <w:color w:val="231F20"/>
          <w:u w:val="none"/>
        </w:rPr>
        <w:t>E-mail:</w:t>
      </w:r>
      <w:r w:rsidR="000F7020">
        <w:rPr>
          <w:rFonts w:ascii="DIN"/>
          <w:color w:val="231F20"/>
          <w:u w:val="none"/>
        </w:rPr>
        <w:t>…</w:t>
      </w:r>
      <w:proofErr w:type="gramEnd"/>
      <w:r w:rsidR="003A5CEA">
        <w:rPr>
          <w:rFonts w:ascii="DIN"/>
          <w:color w:val="231F20"/>
          <w:u w:val="none"/>
        </w:rPr>
        <w:t>…………………………………………………………………</w:t>
      </w:r>
      <w:r w:rsidR="00E247AA" w:rsidRPr="00E247AA">
        <w:rPr>
          <w:rFonts w:ascii="DIN"/>
          <w:color w:val="231F20"/>
          <w:u w:val="none"/>
        </w:rPr>
        <w:t xml:space="preserve"> </w:t>
      </w:r>
      <w:r w:rsidR="00E247AA">
        <w:rPr>
          <w:rFonts w:ascii="DIN"/>
          <w:color w:val="231F20"/>
          <w:u w:val="none"/>
        </w:rPr>
        <w:t>…………………………</w:t>
      </w:r>
      <w:r w:rsidR="00E247AA">
        <w:rPr>
          <w:rFonts w:ascii="DIN"/>
          <w:color w:val="231F20"/>
          <w:u w:val="none"/>
        </w:rPr>
        <w:t>…………</w:t>
      </w:r>
    </w:p>
    <w:p w:rsidR="003A5CEA" w:rsidRDefault="003A5CEA" w:rsidP="003A5CEA">
      <w:pPr>
        <w:pStyle w:val="GvdeMetni"/>
        <w:tabs>
          <w:tab w:val="left" w:pos="2030"/>
          <w:tab w:val="left" w:pos="9841"/>
        </w:tabs>
        <w:spacing w:before="233"/>
        <w:jc w:val="both"/>
        <w:rPr>
          <w:rFonts w:ascii="DIN"/>
          <w:color w:val="231F20"/>
          <w:u w:val="none"/>
        </w:rPr>
      </w:pPr>
    </w:p>
    <w:p w:rsidR="00212892" w:rsidRDefault="00212892">
      <w:pPr>
        <w:pStyle w:val="GvdeMetni"/>
        <w:rPr>
          <w:sz w:val="20"/>
          <w:u w:val="none"/>
        </w:rPr>
      </w:pPr>
    </w:p>
    <w:p w:rsidR="00212892" w:rsidRPr="001812EE" w:rsidRDefault="003A5CEA" w:rsidP="0025588B">
      <w:pPr>
        <w:pStyle w:val="GvdeMetni"/>
        <w:ind w:firstLine="720"/>
        <w:jc w:val="both"/>
        <w:rPr>
          <w:b/>
          <w:sz w:val="28"/>
          <w:szCs w:val="28"/>
          <w:u w:val="none"/>
        </w:rPr>
      </w:pPr>
      <w:r w:rsidRPr="001812EE">
        <w:rPr>
          <w:b/>
          <w:sz w:val="28"/>
          <w:szCs w:val="28"/>
          <w:u w:val="none"/>
        </w:rPr>
        <w:t xml:space="preserve">     </w:t>
      </w:r>
      <w:r w:rsidR="000F7020" w:rsidRPr="000F7020">
        <w:rPr>
          <w:b/>
          <w:sz w:val="28"/>
          <w:szCs w:val="28"/>
          <w:u w:val="none"/>
        </w:rPr>
        <w:t xml:space="preserve">NOTE: After this petition is filled, it must be sent via </w:t>
      </w:r>
      <w:proofErr w:type="spellStart"/>
      <w:r w:rsidR="000F7020" w:rsidRPr="000F7020">
        <w:rPr>
          <w:b/>
          <w:sz w:val="28"/>
          <w:szCs w:val="28"/>
          <w:u w:val="none"/>
        </w:rPr>
        <w:t>stix</w:t>
      </w:r>
      <w:proofErr w:type="spellEnd"/>
      <w:r w:rsidR="000F7020" w:rsidRPr="000F7020">
        <w:rPr>
          <w:b/>
          <w:sz w:val="28"/>
          <w:szCs w:val="28"/>
          <w:u w:val="none"/>
        </w:rPr>
        <w:t xml:space="preserve"> to the lecturer who cannot take the exam before the exam.</w:t>
      </w:r>
    </w:p>
    <w:p w:rsidR="00E06380" w:rsidRPr="001812EE" w:rsidRDefault="00E06380" w:rsidP="0025588B">
      <w:pPr>
        <w:pStyle w:val="GvdeMetni"/>
        <w:ind w:firstLine="720"/>
        <w:jc w:val="both"/>
        <w:rPr>
          <w:b/>
          <w:sz w:val="28"/>
          <w:szCs w:val="28"/>
          <w:u w:val="none"/>
        </w:rPr>
      </w:pPr>
    </w:p>
    <w:p w:rsidR="00212892" w:rsidRDefault="00212892">
      <w:pPr>
        <w:pStyle w:val="GvdeMetni"/>
        <w:rPr>
          <w:sz w:val="20"/>
          <w:u w:val="none"/>
        </w:rPr>
      </w:pPr>
    </w:p>
    <w:p w:rsidR="00212892" w:rsidRDefault="00212892">
      <w:pPr>
        <w:pStyle w:val="GvdeMetni"/>
        <w:spacing w:before="10"/>
        <w:rPr>
          <w:sz w:val="18"/>
          <w:u w:val="none"/>
        </w:rPr>
      </w:pPr>
    </w:p>
    <w:p w:rsidR="00212892" w:rsidRDefault="009924C3">
      <w:pPr>
        <w:ind w:right="107"/>
        <w:jc w:val="right"/>
        <w:rPr>
          <w:rFonts w:ascii="DIN" w:hAnsi="DIN"/>
          <w:sz w:val="12"/>
        </w:rPr>
      </w:pPr>
      <w:r>
        <w:rPr>
          <w:rFonts w:ascii="DIN" w:hAnsi="DIN"/>
          <w:color w:val="231F20"/>
          <w:sz w:val="12"/>
        </w:rPr>
        <w:t xml:space="preserve">ÜÜ.FR.038   </w:t>
      </w:r>
      <w:proofErr w:type="spellStart"/>
      <w:r>
        <w:rPr>
          <w:rFonts w:ascii="DIN" w:hAnsi="DIN"/>
          <w:color w:val="231F20"/>
          <w:sz w:val="12"/>
        </w:rPr>
        <w:t>Revizyon</w:t>
      </w:r>
      <w:proofErr w:type="spellEnd"/>
      <w:r>
        <w:rPr>
          <w:rFonts w:ascii="DIN" w:hAnsi="DIN"/>
          <w:color w:val="231F20"/>
          <w:sz w:val="12"/>
        </w:rPr>
        <w:t xml:space="preserve"> No: 1 (24.08.2020)</w:t>
      </w:r>
    </w:p>
    <w:sectPr w:rsidR="00212892" w:rsidSect="003A5CEA">
      <w:type w:val="continuous"/>
      <w:pgSz w:w="11910" w:h="16840"/>
      <w:pgMar w:top="540" w:right="1137" w:bottom="0" w:left="74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DIN">
    <w:altName w:val="Times New Roman"/>
    <w:charset w:val="A2"/>
    <w:family w:val="auto"/>
    <w:pitch w:val="variable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3NjczMDI3s7A0M7NQ0lEKTi0uzszPAykwrAUALNsj4CwAAAA="/>
  </w:docVars>
  <w:rsids>
    <w:rsidRoot w:val="00212892"/>
    <w:rsid w:val="000F7020"/>
    <w:rsid w:val="001812EE"/>
    <w:rsid w:val="00212892"/>
    <w:rsid w:val="0025588B"/>
    <w:rsid w:val="003A5CEA"/>
    <w:rsid w:val="00555396"/>
    <w:rsid w:val="00806103"/>
    <w:rsid w:val="0082140C"/>
    <w:rsid w:val="009924C3"/>
    <w:rsid w:val="00E06380"/>
    <w:rsid w:val="00E23AEA"/>
    <w:rsid w:val="00E247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5EF762"/>
  <w15:docId w15:val="{4D10B48C-7829-44B4-866D-516DF09B1D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Balk1">
    <w:name w:val="heading 1"/>
    <w:basedOn w:val="Normal"/>
    <w:uiPriority w:val="1"/>
    <w:qFormat/>
    <w:pPr>
      <w:spacing w:before="1"/>
      <w:ind w:left="110"/>
      <w:outlineLvl w:val="0"/>
    </w:pPr>
    <w:rPr>
      <w:rFonts w:ascii="DIN" w:eastAsia="DIN" w:hAnsi="DIN" w:cs="DIN"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u w:val="single" w:color="000000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166</Words>
  <Characters>949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uray Kök</dc:creator>
  <cp:lastModifiedBy>Meryem Kevser Zelka</cp:lastModifiedBy>
  <cp:revision>7</cp:revision>
  <dcterms:created xsi:type="dcterms:W3CDTF">2021-01-13T08:18:00Z</dcterms:created>
  <dcterms:modified xsi:type="dcterms:W3CDTF">2021-01-14T1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1-08T00:00:00Z</vt:filetime>
  </property>
  <property fmtid="{D5CDD505-2E9C-101B-9397-08002B2CF9AE}" pid="3" name="Creator">
    <vt:lpwstr>Adobe InDesign CS6 (Macintosh)</vt:lpwstr>
  </property>
  <property fmtid="{D5CDD505-2E9C-101B-9397-08002B2CF9AE}" pid="4" name="LastSaved">
    <vt:filetime>2017-03-22T00:00:00Z</vt:filetime>
  </property>
</Properties>
</file>